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CB818F" w14:textId="77777777" w:rsidR="007E02F3" w:rsidRDefault="007E02F3" w:rsidP="007E02F3">
      <w:pPr>
        <w:pStyle w:val="FirstParagraph"/>
        <w:jc w:val="center"/>
        <w:rPr>
          <w:b/>
          <w:bCs/>
        </w:rPr>
      </w:pPr>
      <w:r w:rsidRPr="007E02F3">
        <w:rPr>
          <w:b/>
          <w:bCs/>
          <w:noProof/>
        </w:rPr>
        <w:drawing>
          <wp:inline distT="0" distB="0" distL="0" distR="0" wp14:anchorId="0D78B157" wp14:editId="1720D8E0">
            <wp:extent cx="1852898" cy="466725"/>
            <wp:effectExtent l="0" t="0" r="0" b="0"/>
            <wp:docPr id="2145126322" name="Picture 1" descr="A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126322" name="Picture 1" descr="A logo on a black background&#10;&#10;AI-generated content may be incorrect."/>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2500" b="31786"/>
                    <a:stretch>
                      <a:fillRect/>
                    </a:stretch>
                  </pic:blipFill>
                  <pic:spPr bwMode="auto">
                    <a:xfrm>
                      <a:off x="0" y="0"/>
                      <a:ext cx="1852898" cy="466725"/>
                    </a:xfrm>
                    <a:prstGeom prst="rect">
                      <a:avLst/>
                    </a:prstGeom>
                    <a:noFill/>
                    <a:ln>
                      <a:noFill/>
                    </a:ln>
                    <a:extLst>
                      <a:ext uri="{53640926-AAD7-44D8-BBD7-CCE9431645EC}">
                        <a14:shadowObscured xmlns:a14="http://schemas.microsoft.com/office/drawing/2010/main"/>
                      </a:ext>
                    </a:extLst>
                  </pic:spPr>
                </pic:pic>
              </a:graphicData>
            </a:graphic>
          </wp:inline>
        </w:drawing>
      </w:r>
    </w:p>
    <w:p w14:paraId="2FBA2D38" w14:textId="7E1BDAE2" w:rsidR="00744E6D" w:rsidRPr="007E02F3" w:rsidRDefault="00010EBC" w:rsidP="007E02F3">
      <w:pPr>
        <w:pStyle w:val="FirstParagraph"/>
        <w:jc w:val="center"/>
      </w:pPr>
      <w:r w:rsidRPr="007E02F3">
        <w:rPr>
          <w:b/>
          <w:bCs/>
        </w:rPr>
        <w:t xml:space="preserve"> </w:t>
      </w:r>
      <w:r w:rsidR="007E02F3" w:rsidRPr="007E02F3">
        <w:rPr>
          <w:b/>
          <w:bCs/>
          <w:sz w:val="36"/>
          <w:szCs w:val="36"/>
        </w:rPr>
        <w:t xml:space="preserve">RESEARCH IN PRACTICE PLACEMENT </w:t>
      </w:r>
      <w:r w:rsidR="002C4237">
        <w:rPr>
          <w:b/>
          <w:bCs/>
          <w:sz w:val="36"/>
          <w:szCs w:val="36"/>
        </w:rPr>
        <w:t>PLAN</w:t>
      </w:r>
    </w:p>
    <w:p w14:paraId="2C1464B5" w14:textId="77777777" w:rsidR="000A7214" w:rsidRPr="000A7214" w:rsidRDefault="000A7214" w:rsidP="000A7214">
      <w:pPr>
        <w:rPr>
          <w:lang w:val="en-GB"/>
        </w:rPr>
      </w:pPr>
      <w:r w:rsidRPr="000A7214">
        <w:rPr>
          <w:lang w:val="en-GB"/>
        </w:rPr>
        <w:t>This document sets out the proposed placement activities and the shared expectations between the student and host organisation. It is intended to support placement planning and funding approval and does not constitute a legally binding agreement.</w:t>
      </w:r>
    </w:p>
    <w:p w14:paraId="256831F2" w14:textId="77777777" w:rsidR="000A7214" w:rsidRPr="000A7214" w:rsidRDefault="000A7214" w:rsidP="000A7214">
      <w:pPr>
        <w:rPr>
          <w:lang w:val="en-GB"/>
        </w:rPr>
      </w:pPr>
      <w:r w:rsidRPr="000A7214">
        <w:rPr>
          <w:lang w:val="en-GB"/>
        </w:rPr>
        <w:t>The content can be adapted to reflect the specific needs of the student, host organisation and placement structure. The completed document should be submitted to NINE DTP to support the funding application process.</w:t>
      </w:r>
    </w:p>
    <w:p w14:paraId="76AE00F6" w14:textId="77777777" w:rsidR="005752C4" w:rsidRDefault="005752C4" w:rsidP="005752C4"/>
    <w:p w14:paraId="0C67C419" w14:textId="30BC990F" w:rsidR="005752C4" w:rsidRPr="00FC0838" w:rsidRDefault="005752C4" w:rsidP="005752C4">
      <w:pPr>
        <w:pStyle w:val="Heading1"/>
        <w:jc w:val="center"/>
        <w:rPr>
          <w:b/>
          <w:bCs/>
          <w:color w:val="auto"/>
          <w:sz w:val="36"/>
          <w:szCs w:val="36"/>
        </w:rPr>
      </w:pPr>
      <w:r w:rsidRPr="00FC0838">
        <w:rPr>
          <w:b/>
          <w:bCs/>
          <w:color w:val="auto"/>
          <w:sz w:val="36"/>
          <w:szCs w:val="36"/>
        </w:rPr>
        <w:t xml:space="preserve">SECTION 1 </w:t>
      </w:r>
      <w:r w:rsidR="00BC3247">
        <w:rPr>
          <w:b/>
          <w:bCs/>
          <w:color w:val="auto"/>
          <w:sz w:val="36"/>
          <w:szCs w:val="36"/>
        </w:rPr>
        <w:t>–</w:t>
      </w:r>
      <w:r w:rsidRPr="00FC0838">
        <w:rPr>
          <w:b/>
          <w:bCs/>
          <w:color w:val="auto"/>
          <w:sz w:val="36"/>
          <w:szCs w:val="36"/>
        </w:rPr>
        <w:t xml:space="preserve"> </w:t>
      </w:r>
      <w:r w:rsidR="00BC3247">
        <w:rPr>
          <w:b/>
          <w:bCs/>
          <w:color w:val="auto"/>
          <w:sz w:val="36"/>
          <w:szCs w:val="36"/>
        </w:rPr>
        <w:t>PLACEMENT DETAILS AND SHARED EXPECTATIONS</w:t>
      </w:r>
    </w:p>
    <w:p w14:paraId="7808C7EA" w14:textId="225764A7" w:rsidR="005752C4" w:rsidRDefault="000923F7">
      <w:pPr>
        <w:pStyle w:val="BodyText"/>
      </w:pPr>
      <w:r>
        <w:t>Placement participants</w:t>
      </w:r>
      <w:r w:rsidR="005752C4">
        <w:t>:</w:t>
      </w:r>
    </w:p>
    <w:tbl>
      <w:tblPr>
        <w:tblStyle w:val="TableGrid"/>
        <w:tblW w:w="0" w:type="auto"/>
        <w:tblInd w:w="392" w:type="dxa"/>
        <w:tblLook w:val="04A0" w:firstRow="1" w:lastRow="0" w:firstColumn="1" w:lastColumn="0" w:noHBand="0" w:noVBand="1"/>
      </w:tblPr>
      <w:tblGrid>
        <w:gridCol w:w="4350"/>
        <w:gridCol w:w="4506"/>
      </w:tblGrid>
      <w:tr w:rsidR="007E02F3" w:rsidRPr="007E02F3" w14:paraId="56E3C463" w14:textId="17DB5A26" w:rsidTr="007E02F3">
        <w:tc>
          <w:tcPr>
            <w:tcW w:w="4350" w:type="dxa"/>
          </w:tcPr>
          <w:p w14:paraId="08D462ED" w14:textId="044FD460" w:rsidR="007E02F3" w:rsidRPr="007E02F3" w:rsidRDefault="007E02F3" w:rsidP="007E02F3">
            <w:pPr>
              <w:pStyle w:val="Compact"/>
            </w:pPr>
            <w:r w:rsidRPr="007E02F3">
              <w:rPr>
                <w:b/>
                <w:bCs/>
              </w:rPr>
              <w:t>Student Name</w:t>
            </w:r>
            <w:r w:rsidR="000923F7">
              <w:rPr>
                <w:b/>
                <w:bCs/>
              </w:rPr>
              <w:t xml:space="preserve"> and University</w:t>
            </w:r>
            <w:r w:rsidRPr="007E02F3">
              <w:t xml:space="preserve">: </w:t>
            </w:r>
          </w:p>
        </w:tc>
        <w:tc>
          <w:tcPr>
            <w:tcW w:w="4506" w:type="dxa"/>
          </w:tcPr>
          <w:p w14:paraId="551E1D46" w14:textId="77777777" w:rsidR="007E02F3" w:rsidRPr="005226FC" w:rsidRDefault="007E02F3" w:rsidP="007E02F3">
            <w:pPr>
              <w:pStyle w:val="Compact"/>
            </w:pPr>
          </w:p>
        </w:tc>
      </w:tr>
      <w:tr w:rsidR="000B53FB" w:rsidRPr="005226FC" w14:paraId="3CD9E189" w14:textId="77777777" w:rsidTr="00241C0F">
        <w:tc>
          <w:tcPr>
            <w:tcW w:w="4350" w:type="dxa"/>
          </w:tcPr>
          <w:p w14:paraId="1B1DE22A" w14:textId="77777777" w:rsidR="000B53FB" w:rsidRPr="007E02F3" w:rsidRDefault="000B53FB" w:rsidP="00241C0F">
            <w:pPr>
              <w:pStyle w:val="Compact"/>
            </w:pPr>
            <w:r w:rsidRPr="007E02F3">
              <w:rPr>
                <w:b/>
                <w:bCs/>
              </w:rPr>
              <w:t xml:space="preserve">Host </w:t>
            </w:r>
            <w:proofErr w:type="spellStart"/>
            <w:r w:rsidRPr="007E02F3">
              <w:rPr>
                <w:b/>
                <w:bCs/>
              </w:rPr>
              <w:t>Organisation</w:t>
            </w:r>
            <w:proofErr w:type="spellEnd"/>
            <w:r w:rsidRPr="007E02F3">
              <w:t>:</w:t>
            </w:r>
          </w:p>
        </w:tc>
        <w:tc>
          <w:tcPr>
            <w:tcW w:w="4506" w:type="dxa"/>
          </w:tcPr>
          <w:p w14:paraId="647A2492" w14:textId="77777777" w:rsidR="000B53FB" w:rsidRPr="005226FC" w:rsidRDefault="000B53FB" w:rsidP="00241C0F">
            <w:pPr>
              <w:pStyle w:val="Compact"/>
            </w:pPr>
          </w:p>
        </w:tc>
      </w:tr>
      <w:tr w:rsidR="000B53FB" w:rsidRPr="005226FC" w14:paraId="74BB107B" w14:textId="77777777" w:rsidTr="00241C0F">
        <w:tc>
          <w:tcPr>
            <w:tcW w:w="4350" w:type="dxa"/>
          </w:tcPr>
          <w:p w14:paraId="0DAE1F36" w14:textId="77777777" w:rsidR="000B53FB" w:rsidRPr="007E02F3" w:rsidRDefault="000B53FB" w:rsidP="00241C0F">
            <w:pPr>
              <w:pStyle w:val="Compact"/>
            </w:pPr>
            <w:r w:rsidRPr="007E02F3">
              <w:rPr>
                <w:b/>
                <w:bCs/>
              </w:rPr>
              <w:t>Host Supervisor Name and Role</w:t>
            </w:r>
            <w:r w:rsidRPr="007E02F3">
              <w:t>:</w:t>
            </w:r>
          </w:p>
        </w:tc>
        <w:tc>
          <w:tcPr>
            <w:tcW w:w="4506" w:type="dxa"/>
          </w:tcPr>
          <w:p w14:paraId="6BF0174F" w14:textId="77777777" w:rsidR="000B53FB" w:rsidRPr="005226FC" w:rsidRDefault="000B53FB" w:rsidP="00241C0F">
            <w:pPr>
              <w:pStyle w:val="Compact"/>
            </w:pPr>
          </w:p>
        </w:tc>
      </w:tr>
    </w:tbl>
    <w:p w14:paraId="728C85B1" w14:textId="77777777" w:rsidR="00744E6D" w:rsidRDefault="00010EBC" w:rsidP="00E76961">
      <w:pPr>
        <w:pStyle w:val="Heading3"/>
      </w:pPr>
      <w:bookmarkStart w:id="0" w:name="purpose-of-the-placement"/>
      <w:r>
        <w:t>1. Purpose of the Placement</w:t>
      </w:r>
    </w:p>
    <w:p w14:paraId="13F1DD20" w14:textId="7F250B0E" w:rsidR="00744E6D" w:rsidRDefault="00010EBC" w:rsidP="00E76961">
      <w:pPr>
        <w:pStyle w:val="FirstParagraph"/>
      </w:pPr>
      <w:r>
        <w:t>The purpose of this placement</w:t>
      </w:r>
      <w:r w:rsidR="007E02F3">
        <w:t>/internship</w:t>
      </w:r>
      <w:r>
        <w:t xml:space="preserve"> is to provide the student with an opportunity to gain applied research or professional experience that complements their doctoral studies and supports the aims of the ESRC’s Research in Practice agenda. The student remains registered at their </w:t>
      </w:r>
      <w:r w:rsidR="007E02F3">
        <w:t>home university</w:t>
      </w:r>
      <w:r>
        <w:t xml:space="preserve"> throughout the placement and retains responsibility for maintaining academic progress.</w:t>
      </w:r>
    </w:p>
    <w:p w14:paraId="6AB7349E" w14:textId="77777777" w:rsidR="00E45ED3" w:rsidRDefault="00E45ED3" w:rsidP="00E76961">
      <w:pPr>
        <w:pStyle w:val="BodyText"/>
      </w:pPr>
    </w:p>
    <w:p w14:paraId="3C9D9DF1" w14:textId="1B72DB1D" w:rsidR="00E45ED3" w:rsidRDefault="00E45ED3" w:rsidP="00E76961">
      <w:pPr>
        <w:pStyle w:val="Heading3"/>
      </w:pPr>
      <w:r>
        <w:t>2. Placement Overview</w:t>
      </w:r>
    </w:p>
    <w:p w14:paraId="015B774E" w14:textId="45B06EC1" w:rsidR="00FA0D58" w:rsidRPr="00FA0D58" w:rsidRDefault="00FA0D58" w:rsidP="00E76961">
      <w:pPr>
        <w:pStyle w:val="BodyText"/>
        <w:rPr>
          <w:lang w:val="en-GB"/>
        </w:rPr>
      </w:pPr>
      <w:r w:rsidRPr="00FA0D58">
        <w:rPr>
          <w:lang w:val="en-GB"/>
        </w:rPr>
        <w:t xml:space="preserve">Please provide </w:t>
      </w:r>
      <w:proofErr w:type="gramStart"/>
      <w:r w:rsidRPr="00FA0D58">
        <w:rPr>
          <w:lang w:val="en-GB"/>
        </w:rPr>
        <w:t>a brief summary</w:t>
      </w:r>
      <w:proofErr w:type="gramEnd"/>
      <w:r w:rsidRPr="00FA0D58">
        <w:rPr>
          <w:lang w:val="en-GB"/>
        </w:rPr>
        <w:t xml:space="preserve"> of the planned placement, including the purpose of the work, the activities the student will undertake, and the anticipated contribution to the host organisation. This section should outline what the student will be working on, what they will gain from the experience, and how the placement supports both the host’s needs and the student’s doctoral development. This information </w:t>
      </w:r>
      <w:r>
        <w:rPr>
          <w:lang w:val="en-GB"/>
        </w:rPr>
        <w:t>can</w:t>
      </w:r>
      <w:r w:rsidRPr="00FA0D58">
        <w:rPr>
          <w:lang w:val="en-GB"/>
        </w:rPr>
        <w:t xml:space="preserve"> be used in place of a formal host letter of support.</w:t>
      </w:r>
    </w:p>
    <w:p w14:paraId="3145D99F" w14:textId="1C95B7C2" w:rsidR="00E45ED3" w:rsidRDefault="00231234" w:rsidP="00E76961">
      <w:pPr>
        <w:pStyle w:val="BodyText"/>
      </w:pPr>
      <w:r>
        <w:rPr>
          <w:noProof/>
        </w:rPr>
        <w:lastRenderedPageBreak/>
        <mc:AlternateContent>
          <mc:Choice Requires="wps">
            <w:drawing>
              <wp:inline distT="0" distB="0" distL="0" distR="0" wp14:anchorId="5C524A5B" wp14:editId="775CD012">
                <wp:extent cx="6048375" cy="3028950"/>
                <wp:effectExtent l="0" t="0" r="28575" b="19050"/>
                <wp:docPr id="1732321160" name="Text Box 1"/>
                <wp:cNvGraphicFramePr/>
                <a:graphic xmlns:a="http://schemas.openxmlformats.org/drawingml/2006/main">
                  <a:graphicData uri="http://schemas.microsoft.com/office/word/2010/wordprocessingShape">
                    <wps:wsp>
                      <wps:cNvSpPr txBox="1"/>
                      <wps:spPr>
                        <a:xfrm>
                          <a:off x="0" y="0"/>
                          <a:ext cx="6048375" cy="3028950"/>
                        </a:xfrm>
                        <a:prstGeom prst="rect">
                          <a:avLst/>
                        </a:prstGeom>
                        <a:solidFill>
                          <a:schemeClr val="lt1"/>
                        </a:solidFill>
                        <a:ln w="6350">
                          <a:solidFill>
                            <a:prstClr val="black"/>
                          </a:solidFill>
                        </a:ln>
                      </wps:spPr>
                      <wps:txbx>
                        <w:txbxContent>
                          <w:p w14:paraId="417F10B6" w14:textId="43174236" w:rsidR="009D58F7" w:rsidRPr="006F1BEC" w:rsidRDefault="009D58F7">
                            <w:pPr>
                              <w:rPr>
                                <w:sz w:val="20"/>
                                <w:szCs w:val="20"/>
                              </w:rPr>
                            </w:pPr>
                            <w:r w:rsidRPr="006F1BEC">
                              <w:rPr>
                                <w:sz w:val="20"/>
                                <w:szCs w:val="20"/>
                              </w:rPr>
                              <w:t xml:space="preserve">For example: overview and </w:t>
                            </w:r>
                            <w:proofErr w:type="spellStart"/>
                            <w:r w:rsidRPr="006F1BEC">
                              <w:rPr>
                                <w:sz w:val="20"/>
                                <w:szCs w:val="20"/>
                              </w:rPr>
                              <w:t>organi</w:t>
                            </w:r>
                            <w:r w:rsidR="00860935" w:rsidRPr="006F1BEC">
                              <w:rPr>
                                <w:sz w:val="20"/>
                                <w:szCs w:val="20"/>
                              </w:rPr>
                              <w:t>s</w:t>
                            </w:r>
                            <w:r w:rsidRPr="006F1BEC">
                              <w:rPr>
                                <w:sz w:val="20"/>
                                <w:szCs w:val="20"/>
                              </w:rPr>
                              <w:t>ational</w:t>
                            </w:r>
                            <w:proofErr w:type="spellEnd"/>
                            <w:r w:rsidRPr="006F1BEC">
                              <w:rPr>
                                <w:sz w:val="20"/>
                                <w:szCs w:val="20"/>
                              </w:rPr>
                              <w:t xml:space="preserve"> context, </w:t>
                            </w:r>
                            <w:r w:rsidR="00AA581C" w:rsidRPr="006F1BEC">
                              <w:rPr>
                                <w:sz w:val="20"/>
                                <w:szCs w:val="20"/>
                              </w:rPr>
                              <w:t>objectives/outcomes, known student activities or responsibilities, host expectations, opportunities for training or professional develop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C524A5B" id="_x0000_t202" coordsize="21600,21600" o:spt="202" path="m,l,21600r21600,l21600,xe">
                <v:stroke joinstyle="miter"/>
                <v:path gradientshapeok="t" o:connecttype="rect"/>
              </v:shapetype>
              <v:shape id="Text Box 1" o:spid="_x0000_s1026" type="#_x0000_t202" style="width:476.2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" fillcolor="white [3201]" strokeweight=".5pt">
                <v:textbox>
                  <w:txbxContent>
                    <w:p w14:paraId="417F10B6" w14:textId="43174236" w:rsidR="009D58F7" w:rsidRPr="006F1BEC" w:rsidRDefault="009D58F7">
                      <w:pPr>
                        <w:rPr>
                          <w:sz w:val="20"/>
                          <w:szCs w:val="20"/>
                        </w:rPr>
                      </w:pPr>
                      <w:r w:rsidRPr="006F1BEC">
                        <w:rPr>
                          <w:sz w:val="20"/>
                          <w:szCs w:val="20"/>
                        </w:rPr>
                        <w:t xml:space="preserve">For example: overview and </w:t>
                      </w:r>
                      <w:proofErr w:type="spellStart"/>
                      <w:r w:rsidRPr="006F1BEC">
                        <w:rPr>
                          <w:sz w:val="20"/>
                          <w:szCs w:val="20"/>
                        </w:rPr>
                        <w:t>organi</w:t>
                      </w:r>
                      <w:r w:rsidR="00860935" w:rsidRPr="006F1BEC">
                        <w:rPr>
                          <w:sz w:val="20"/>
                          <w:szCs w:val="20"/>
                        </w:rPr>
                        <w:t>s</w:t>
                      </w:r>
                      <w:r w:rsidRPr="006F1BEC">
                        <w:rPr>
                          <w:sz w:val="20"/>
                          <w:szCs w:val="20"/>
                        </w:rPr>
                        <w:t>ational</w:t>
                      </w:r>
                      <w:proofErr w:type="spellEnd"/>
                      <w:r w:rsidRPr="006F1BEC">
                        <w:rPr>
                          <w:sz w:val="20"/>
                          <w:szCs w:val="20"/>
                        </w:rPr>
                        <w:t xml:space="preserve"> context, </w:t>
                      </w:r>
                      <w:r w:rsidR="00AA581C" w:rsidRPr="006F1BEC">
                        <w:rPr>
                          <w:sz w:val="20"/>
                          <w:szCs w:val="20"/>
                        </w:rPr>
                        <w:t>objectives/outcomes, known student activities or responsibilities, host expectations, opportunities for training or professional development</w:t>
                      </w:r>
                    </w:p>
                  </w:txbxContent>
                </v:textbox>
                <w10:anchorlock/>
              </v:shape>
            </w:pict>
          </mc:Fallback>
        </mc:AlternateContent>
      </w:r>
    </w:p>
    <w:p w14:paraId="3DB369CA" w14:textId="77777777" w:rsidR="00231234" w:rsidRDefault="00231234" w:rsidP="00E76961">
      <w:pPr>
        <w:pStyle w:val="BodyText"/>
      </w:pPr>
    </w:p>
    <w:p w14:paraId="71001975" w14:textId="77777777" w:rsidR="00231234" w:rsidRPr="00E45ED3" w:rsidRDefault="00231234" w:rsidP="00E76961">
      <w:pPr>
        <w:pStyle w:val="BodyText"/>
      </w:pPr>
    </w:p>
    <w:p w14:paraId="40BCD7FC" w14:textId="6533D33B" w:rsidR="00744E6D" w:rsidRDefault="00744E6D" w:rsidP="00E76961"/>
    <w:p w14:paraId="27B6C3B4" w14:textId="3A32D841" w:rsidR="00744E6D" w:rsidRDefault="00E45ED3" w:rsidP="00E76961">
      <w:pPr>
        <w:pStyle w:val="Heading3"/>
      </w:pPr>
      <w:bookmarkStart w:id="1" w:name="placement-duration-and-working-pattern"/>
      <w:bookmarkEnd w:id="0"/>
      <w:r>
        <w:t>3</w:t>
      </w:r>
      <w:r w:rsidR="00010EBC">
        <w:t>. Placement Duration and Working Pattern</w:t>
      </w:r>
    </w:p>
    <w:tbl>
      <w:tblPr>
        <w:tblStyle w:val="TableGrid"/>
        <w:tblW w:w="0" w:type="auto"/>
        <w:tblInd w:w="392" w:type="dxa"/>
        <w:tblLook w:val="04A0" w:firstRow="1" w:lastRow="0" w:firstColumn="1" w:lastColumn="0" w:noHBand="0" w:noVBand="1"/>
      </w:tblPr>
      <w:tblGrid>
        <w:gridCol w:w="3402"/>
        <w:gridCol w:w="5454"/>
      </w:tblGrid>
      <w:tr w:rsidR="007E02F3" w:rsidRPr="007E02F3" w14:paraId="622E6D7E" w14:textId="77777777" w:rsidTr="007E02F3">
        <w:tc>
          <w:tcPr>
            <w:tcW w:w="3402" w:type="dxa"/>
          </w:tcPr>
          <w:p w14:paraId="25D09857" w14:textId="5C8EB3EB" w:rsidR="007E02F3" w:rsidRPr="007E02F3" w:rsidRDefault="007E02F3" w:rsidP="00E76961">
            <w:pPr>
              <w:pStyle w:val="Compact"/>
              <w:rPr>
                <w:b/>
                <w:bCs/>
              </w:rPr>
            </w:pPr>
            <w:r w:rsidRPr="007E02F3">
              <w:rPr>
                <w:b/>
                <w:bCs/>
              </w:rPr>
              <w:t xml:space="preserve">Start Date </w:t>
            </w:r>
          </w:p>
        </w:tc>
        <w:tc>
          <w:tcPr>
            <w:tcW w:w="5454" w:type="dxa"/>
          </w:tcPr>
          <w:p w14:paraId="4E710DE2" w14:textId="77777777" w:rsidR="007E02F3" w:rsidRPr="005226FC" w:rsidRDefault="007E02F3" w:rsidP="00E76961">
            <w:pPr>
              <w:pStyle w:val="Compact"/>
            </w:pPr>
          </w:p>
        </w:tc>
      </w:tr>
      <w:tr w:rsidR="007E02F3" w:rsidRPr="007E02F3" w14:paraId="543E4EFB" w14:textId="77777777" w:rsidTr="007E02F3">
        <w:tc>
          <w:tcPr>
            <w:tcW w:w="3402" w:type="dxa"/>
          </w:tcPr>
          <w:p w14:paraId="2A2B652C" w14:textId="0F7BFA49" w:rsidR="007E02F3" w:rsidRPr="007E02F3" w:rsidRDefault="007E02F3" w:rsidP="00E76961">
            <w:pPr>
              <w:pStyle w:val="Compact"/>
            </w:pPr>
            <w:r>
              <w:rPr>
                <w:b/>
                <w:bCs/>
              </w:rPr>
              <w:t>End Date</w:t>
            </w:r>
          </w:p>
        </w:tc>
        <w:tc>
          <w:tcPr>
            <w:tcW w:w="5454" w:type="dxa"/>
          </w:tcPr>
          <w:p w14:paraId="5DD52020" w14:textId="77777777" w:rsidR="007E02F3" w:rsidRPr="005226FC" w:rsidRDefault="007E02F3" w:rsidP="00E76961">
            <w:pPr>
              <w:pStyle w:val="Compact"/>
            </w:pPr>
          </w:p>
        </w:tc>
      </w:tr>
      <w:tr w:rsidR="007E02F3" w:rsidRPr="007E02F3" w14:paraId="199A58AE" w14:textId="77777777" w:rsidTr="007E02F3">
        <w:tc>
          <w:tcPr>
            <w:tcW w:w="3402" w:type="dxa"/>
          </w:tcPr>
          <w:p w14:paraId="6912934C" w14:textId="77777777" w:rsidR="007E02F3" w:rsidRDefault="007E02F3" w:rsidP="00E76961">
            <w:pPr>
              <w:pStyle w:val="Compact"/>
              <w:rPr>
                <w:b/>
                <w:bCs/>
              </w:rPr>
            </w:pPr>
            <w:r>
              <w:rPr>
                <w:b/>
                <w:bCs/>
              </w:rPr>
              <w:t>Placement Length (FTE)</w:t>
            </w:r>
          </w:p>
          <w:p w14:paraId="7568C77A" w14:textId="72EAD559" w:rsidR="007E02F3" w:rsidRPr="007E02F3" w:rsidRDefault="007E02F3" w:rsidP="00E76961">
            <w:pPr>
              <w:pStyle w:val="Compact"/>
            </w:pPr>
            <w:r>
              <w:t>(e.g. full-time 3 months, or 0.5 FTE over 6 months)</w:t>
            </w:r>
          </w:p>
        </w:tc>
        <w:tc>
          <w:tcPr>
            <w:tcW w:w="5454" w:type="dxa"/>
          </w:tcPr>
          <w:p w14:paraId="4FB97A6C" w14:textId="77777777" w:rsidR="007E02F3" w:rsidRPr="005226FC" w:rsidRDefault="007E02F3" w:rsidP="00E76961">
            <w:pPr>
              <w:pStyle w:val="Compact"/>
            </w:pPr>
          </w:p>
        </w:tc>
      </w:tr>
      <w:tr w:rsidR="007E02F3" w:rsidRPr="007E02F3" w14:paraId="7876D47B" w14:textId="77777777" w:rsidTr="007E02F3">
        <w:tc>
          <w:tcPr>
            <w:tcW w:w="3402" w:type="dxa"/>
          </w:tcPr>
          <w:p w14:paraId="5148BDB6" w14:textId="66FD1C8D" w:rsidR="007E02F3" w:rsidRPr="007E02F3" w:rsidRDefault="007E02F3" w:rsidP="00E76961">
            <w:pPr>
              <w:pStyle w:val="Compact"/>
            </w:pPr>
            <w:r>
              <w:rPr>
                <w:b/>
                <w:bCs/>
              </w:rPr>
              <w:t xml:space="preserve">Expected Working Pattern </w:t>
            </w:r>
            <w:r w:rsidRPr="002A72AA">
              <w:t>(e.g. Mon–Wed, 9am–5pm):</w:t>
            </w:r>
          </w:p>
        </w:tc>
        <w:tc>
          <w:tcPr>
            <w:tcW w:w="5454" w:type="dxa"/>
          </w:tcPr>
          <w:p w14:paraId="6EA2D94A" w14:textId="77777777" w:rsidR="007E02F3" w:rsidRPr="005226FC" w:rsidRDefault="007E02F3" w:rsidP="00E76961">
            <w:pPr>
              <w:pStyle w:val="Compact"/>
            </w:pPr>
          </w:p>
        </w:tc>
      </w:tr>
    </w:tbl>
    <w:p w14:paraId="7B8BB379" w14:textId="77777777" w:rsidR="00744E6D" w:rsidRDefault="00010EBC" w:rsidP="00E76961">
      <w:pPr>
        <w:pStyle w:val="FirstParagraph"/>
      </w:pPr>
      <w:r>
        <w:t>Part-time and flexible arrangements are permitted where agreed by all parties.</w:t>
      </w:r>
    </w:p>
    <w:p w14:paraId="39711B13" w14:textId="103B634A" w:rsidR="00744E6D" w:rsidRDefault="00744E6D" w:rsidP="00E76961"/>
    <w:p w14:paraId="432873F4" w14:textId="77777777" w:rsidR="00744E6D" w:rsidRDefault="00010EBC" w:rsidP="00E76961">
      <w:pPr>
        <w:pStyle w:val="Heading3"/>
      </w:pPr>
      <w:bookmarkStart w:id="2" w:name="location-and-working-arrangements"/>
      <w:bookmarkEnd w:id="1"/>
      <w:r>
        <w:t>3. Location and Working Arrangements</w:t>
      </w:r>
    </w:p>
    <w:tbl>
      <w:tblPr>
        <w:tblStyle w:val="TableGrid"/>
        <w:tblW w:w="0" w:type="auto"/>
        <w:tblInd w:w="360" w:type="dxa"/>
        <w:tblLook w:val="04A0" w:firstRow="1" w:lastRow="0" w:firstColumn="1" w:lastColumn="0" w:noHBand="0" w:noVBand="1"/>
      </w:tblPr>
      <w:tblGrid>
        <w:gridCol w:w="2539"/>
        <w:gridCol w:w="6451"/>
      </w:tblGrid>
      <w:tr w:rsidR="000D439B" w:rsidRPr="00444C79" w14:paraId="27B14D4A" w14:textId="40628F9F" w:rsidTr="000D439B">
        <w:tc>
          <w:tcPr>
            <w:tcW w:w="2583" w:type="dxa"/>
          </w:tcPr>
          <w:p w14:paraId="251B69A9" w14:textId="77777777" w:rsidR="000D439B" w:rsidRPr="00444C79" w:rsidRDefault="000D439B" w:rsidP="00E76961">
            <w:pPr>
              <w:pStyle w:val="Compact"/>
            </w:pPr>
            <w:r w:rsidRPr="00444C79">
              <w:rPr>
                <w:b/>
                <w:bCs/>
              </w:rPr>
              <w:t>Placement Mode</w:t>
            </w:r>
            <w:r w:rsidRPr="00444C79">
              <w:t xml:space="preserve">: </w:t>
            </w:r>
          </w:p>
        </w:tc>
        <w:tc>
          <w:tcPr>
            <w:tcW w:w="6633" w:type="dxa"/>
          </w:tcPr>
          <w:p w14:paraId="202C92AB" w14:textId="47632DC3" w:rsidR="000D439B" w:rsidRPr="00444C79" w:rsidRDefault="000D439B" w:rsidP="00E76961">
            <w:pPr>
              <w:pStyle w:val="Compact"/>
              <w:rPr>
                <w:b/>
                <w:bCs/>
              </w:rPr>
            </w:pPr>
            <w:r>
              <w:rPr>
                <w:b/>
                <w:bCs/>
              </w:rPr>
              <w:t>Expectations:</w:t>
            </w:r>
          </w:p>
        </w:tc>
      </w:tr>
      <w:tr w:rsidR="000D439B" w:rsidRPr="00444C79" w14:paraId="02611D34" w14:textId="69035DAB" w:rsidTr="000D439B">
        <w:tc>
          <w:tcPr>
            <w:tcW w:w="2583" w:type="dxa"/>
          </w:tcPr>
          <w:p w14:paraId="57EEE201" w14:textId="0115B5AA" w:rsidR="000D439B" w:rsidRPr="00444C79" w:rsidRDefault="000D439B" w:rsidP="00E76961">
            <w:pPr>
              <w:pStyle w:val="Compact"/>
            </w:pPr>
            <w:r w:rsidRPr="00444C79">
              <w:t>In-person</w:t>
            </w:r>
          </w:p>
        </w:tc>
        <w:tc>
          <w:tcPr>
            <w:tcW w:w="6633" w:type="dxa"/>
          </w:tcPr>
          <w:p w14:paraId="412D6820" w14:textId="701CFC2A" w:rsidR="000D439B" w:rsidRPr="00444C79" w:rsidRDefault="000D439B" w:rsidP="00E76961">
            <w:pPr>
              <w:pStyle w:val="Compact"/>
            </w:pPr>
          </w:p>
        </w:tc>
      </w:tr>
      <w:tr w:rsidR="000D439B" w:rsidRPr="00444C79" w14:paraId="55395F1D" w14:textId="060068E6" w:rsidTr="000D439B">
        <w:tc>
          <w:tcPr>
            <w:tcW w:w="2583" w:type="dxa"/>
          </w:tcPr>
          <w:p w14:paraId="02717244" w14:textId="6F0AF3ED" w:rsidR="000D439B" w:rsidRPr="00444C79" w:rsidRDefault="000D439B" w:rsidP="00E76961">
            <w:pPr>
              <w:pStyle w:val="Compact"/>
            </w:pPr>
            <w:r w:rsidRPr="00444C79">
              <w:t>Hybrid</w:t>
            </w:r>
          </w:p>
        </w:tc>
        <w:tc>
          <w:tcPr>
            <w:tcW w:w="6633" w:type="dxa"/>
          </w:tcPr>
          <w:p w14:paraId="58C4E7CA" w14:textId="4F74A61B" w:rsidR="000D439B" w:rsidRPr="00444C79" w:rsidRDefault="000D439B" w:rsidP="00E76961">
            <w:pPr>
              <w:pStyle w:val="Compact"/>
            </w:pPr>
          </w:p>
        </w:tc>
      </w:tr>
      <w:tr w:rsidR="000D439B" w:rsidRPr="00444C79" w14:paraId="4A1AF89F" w14:textId="14FD1EFB" w:rsidTr="000D439B">
        <w:tc>
          <w:tcPr>
            <w:tcW w:w="2583" w:type="dxa"/>
          </w:tcPr>
          <w:p w14:paraId="23067749" w14:textId="44AC96EA" w:rsidR="000D439B" w:rsidRPr="00444C79" w:rsidRDefault="000D439B" w:rsidP="00E76961">
            <w:pPr>
              <w:pStyle w:val="Compact"/>
            </w:pPr>
            <w:r w:rsidRPr="00444C79">
              <w:t>Fully Remote</w:t>
            </w:r>
          </w:p>
        </w:tc>
        <w:tc>
          <w:tcPr>
            <w:tcW w:w="6633" w:type="dxa"/>
          </w:tcPr>
          <w:p w14:paraId="4D9A3A8E" w14:textId="7F1E7B7F" w:rsidR="000D439B" w:rsidRPr="00444C79" w:rsidRDefault="000D439B" w:rsidP="00E76961">
            <w:pPr>
              <w:pStyle w:val="Compact"/>
            </w:pPr>
          </w:p>
        </w:tc>
      </w:tr>
    </w:tbl>
    <w:p w14:paraId="5F228859" w14:textId="57B63038" w:rsidR="00444C79" w:rsidRPr="00444C79" w:rsidRDefault="00010EBC" w:rsidP="00E76961">
      <w:pPr>
        <w:pStyle w:val="FirstParagraph"/>
      </w:pPr>
      <w:r>
        <w:t>If fully remote, please indicate whether any in-person visits are planned (e.g. induction, midpoint check-in, final presentation)</w:t>
      </w:r>
      <w:r w:rsidR="000D439B">
        <w:t xml:space="preserve">. The student </w:t>
      </w:r>
      <w:r w:rsidR="00581E96">
        <w:t>should</w:t>
      </w:r>
      <w:r w:rsidR="000D439B">
        <w:t xml:space="preserve"> use this information to secure the necessary funding.</w:t>
      </w:r>
    </w:p>
    <w:p w14:paraId="44148F01" w14:textId="516F6100" w:rsidR="00744E6D" w:rsidRDefault="00744E6D" w:rsidP="00E76961"/>
    <w:p w14:paraId="423FC340" w14:textId="58653782" w:rsidR="00744E6D" w:rsidRDefault="002E11E6" w:rsidP="00E76961">
      <w:pPr>
        <w:pStyle w:val="Heading3"/>
      </w:pPr>
      <w:bookmarkStart w:id="3" w:name="Xe8bc1143a255c8b9e2278480f0480c111c625b4"/>
      <w:bookmarkEnd w:id="2"/>
      <w:r>
        <w:t>4</w:t>
      </w:r>
      <w:r w:rsidR="00010EBC">
        <w:t xml:space="preserve">. </w:t>
      </w:r>
      <w:r w:rsidR="000D439B">
        <w:t xml:space="preserve">Outputs and </w:t>
      </w:r>
      <w:r w:rsidR="00010EBC">
        <w:t>Intellectual Propert</w:t>
      </w:r>
      <w:r w:rsidR="000D439B">
        <w:t>y</w:t>
      </w:r>
    </w:p>
    <w:p w14:paraId="068972ED" w14:textId="77777777" w:rsidR="00E565BE" w:rsidRPr="00E565BE" w:rsidRDefault="00E565BE" w:rsidP="00E565BE">
      <w:pPr>
        <w:rPr>
          <w:lang w:val="en-GB"/>
        </w:rPr>
      </w:pPr>
      <w:r w:rsidRPr="00E565BE">
        <w:rPr>
          <w:lang w:val="en-GB"/>
        </w:rPr>
        <w:t>This section is intended to support discussion and clarify expectations. Where required, any formal agreements should be arranged separately between the relevant parties.</w:t>
      </w:r>
    </w:p>
    <w:p w14:paraId="7046243A" w14:textId="1CFF363B" w:rsidR="00B650B1" w:rsidRPr="00B650B1" w:rsidRDefault="00E565BE" w:rsidP="00E76961">
      <w:r>
        <w:t>Th</w:t>
      </w:r>
      <w:r w:rsidR="00B650B1" w:rsidRPr="00B650B1">
        <w:t>e host and student should discuss:</w:t>
      </w:r>
    </w:p>
    <w:p w14:paraId="4DE8AE7E" w14:textId="77777777" w:rsidR="00B650B1" w:rsidRPr="00B650B1" w:rsidRDefault="00B650B1" w:rsidP="00E76961">
      <w:pPr>
        <w:numPr>
          <w:ilvl w:val="0"/>
          <w:numId w:val="10"/>
        </w:numPr>
      </w:pPr>
      <w:r w:rsidRPr="00B650B1">
        <w:t xml:space="preserve">The publication of outputs arising from the work, including reports, blogs, guidance etc. </w:t>
      </w:r>
      <w:r w:rsidRPr="00B650B1">
        <w:rPr>
          <w:lang w:val="en-GB"/>
        </w:rPr>
        <w:t>By default, outputs produced during the placement will be the property of the host organisation, unless agreed otherwise.</w:t>
      </w:r>
    </w:p>
    <w:p w14:paraId="727B077D" w14:textId="77777777" w:rsidR="00B650B1" w:rsidRPr="00B650B1" w:rsidRDefault="00B650B1" w:rsidP="00E76961">
      <w:pPr>
        <w:numPr>
          <w:ilvl w:val="0"/>
          <w:numId w:val="10"/>
        </w:numPr>
      </w:pPr>
      <w:r w:rsidRPr="00B650B1">
        <w:t>Ethical issues that might arise from work, any ethical requirements the student will be expected to meet; this includes issues of confidentiality and data protection.</w:t>
      </w:r>
    </w:p>
    <w:p w14:paraId="74DB3FF1" w14:textId="77777777" w:rsidR="00B650B1" w:rsidRPr="00B650B1" w:rsidRDefault="00B650B1" w:rsidP="00E76961">
      <w:pPr>
        <w:numPr>
          <w:ilvl w:val="0"/>
          <w:numId w:val="10"/>
        </w:numPr>
      </w:pPr>
      <w:r w:rsidRPr="00B650B1">
        <w:t>If the student intends to use material, knowledge, or experiences attained during the placement as part of an academic output, this must be discussed with the host, including any publication restrictions, potential timeline, confidentiality, ethics etc.,</w:t>
      </w:r>
    </w:p>
    <w:p w14:paraId="1A30F25F" w14:textId="77777777" w:rsidR="00B650B1" w:rsidRPr="00B650B1" w:rsidRDefault="00B650B1" w:rsidP="00E76961">
      <w:pPr>
        <w:numPr>
          <w:ilvl w:val="0"/>
          <w:numId w:val="10"/>
        </w:numPr>
      </w:pPr>
      <w:r w:rsidRPr="00B650B1">
        <w:rPr>
          <w:lang w:val="en-GB"/>
        </w:rPr>
        <w:t xml:space="preserve"> If a student uses pre-existing tools, research, methods, or frameworks developed as part of their doctoral research, ownership of those elements will remain with the student or their university, unless a separate agreement is reached.</w:t>
      </w:r>
    </w:p>
    <w:p w14:paraId="62CED6B0" w14:textId="77777777" w:rsidR="00B650B1" w:rsidRPr="00B650B1" w:rsidRDefault="00B650B1" w:rsidP="00E76961">
      <w:pPr>
        <w:rPr>
          <w:lang w:val="en-GB"/>
        </w:rPr>
      </w:pPr>
      <w:r w:rsidRPr="00B650B1">
        <w:rPr>
          <w:lang w:val="en-GB"/>
        </w:rPr>
        <w:t>Please summarise the agreed position on ownership of outputs below. If needed, this may be supported by a separate memorandum between the host and the university/student:</w:t>
      </w:r>
    </w:p>
    <w:tbl>
      <w:tblPr>
        <w:tblStyle w:val="TableGrid"/>
        <w:tblW w:w="0" w:type="auto"/>
        <w:tblLook w:val="04A0" w:firstRow="1" w:lastRow="0" w:firstColumn="1" w:lastColumn="0" w:noHBand="0" w:noVBand="1"/>
      </w:tblPr>
      <w:tblGrid>
        <w:gridCol w:w="9350"/>
      </w:tblGrid>
      <w:tr w:rsidR="000D439B" w14:paraId="5BAA1C00" w14:textId="77777777" w:rsidTr="005226FC">
        <w:tc>
          <w:tcPr>
            <w:tcW w:w="9350" w:type="dxa"/>
          </w:tcPr>
          <w:p w14:paraId="3095F5B9" w14:textId="71FD1B24" w:rsidR="000D439B" w:rsidRPr="005226FC" w:rsidRDefault="000D439B" w:rsidP="00E76961">
            <w:pPr>
              <w:rPr>
                <w:lang w:val="en-GB"/>
              </w:rPr>
            </w:pPr>
          </w:p>
          <w:p w14:paraId="5F9F3D13" w14:textId="77777777" w:rsidR="005226FC" w:rsidRDefault="005226FC" w:rsidP="00E76961">
            <w:pPr>
              <w:rPr>
                <w:b/>
                <w:bCs/>
                <w:lang w:val="en-GB"/>
              </w:rPr>
            </w:pPr>
          </w:p>
          <w:p w14:paraId="258FBE48" w14:textId="77777777" w:rsidR="000D439B" w:rsidRDefault="000D439B" w:rsidP="00E76961">
            <w:pPr>
              <w:rPr>
                <w:b/>
                <w:bCs/>
                <w:lang w:val="en-GB"/>
              </w:rPr>
            </w:pPr>
          </w:p>
          <w:p w14:paraId="31F6A2C1" w14:textId="77777777" w:rsidR="000D439B" w:rsidRDefault="000D439B" w:rsidP="00E76961">
            <w:pPr>
              <w:rPr>
                <w:b/>
                <w:bCs/>
                <w:lang w:val="en-GB"/>
              </w:rPr>
            </w:pPr>
          </w:p>
        </w:tc>
      </w:tr>
    </w:tbl>
    <w:p w14:paraId="1E462565" w14:textId="714157C2" w:rsidR="00744E6D" w:rsidRDefault="00744E6D" w:rsidP="00E76961"/>
    <w:p w14:paraId="04154705" w14:textId="4B7D9069" w:rsidR="00744E6D" w:rsidRDefault="002E11E6" w:rsidP="00E76961">
      <w:pPr>
        <w:pStyle w:val="Heading3"/>
      </w:pPr>
      <w:bookmarkStart w:id="4" w:name="insurance-and-legal-status"/>
      <w:bookmarkEnd w:id="3"/>
      <w:r>
        <w:t>5</w:t>
      </w:r>
      <w:r w:rsidR="00010EBC">
        <w:t>. Insurance and Legal Status</w:t>
      </w:r>
    </w:p>
    <w:p w14:paraId="37193E63" w14:textId="77777777" w:rsidR="006C0AF6" w:rsidRPr="006C0AF6" w:rsidRDefault="006C0AF6" w:rsidP="006C0AF6">
      <w:pPr>
        <w:pStyle w:val="Compact"/>
        <w:rPr>
          <w:lang w:val="en-GB"/>
        </w:rPr>
      </w:pPr>
      <w:r w:rsidRPr="006C0AF6">
        <w:rPr>
          <w:lang w:val="en-GB"/>
        </w:rPr>
        <w:t>Responsibility for insurance, risk assessment and approvals rests with the student’s home institution and the host organisation, in line with their respective policies.</w:t>
      </w:r>
    </w:p>
    <w:p w14:paraId="7BE55FC6" w14:textId="77777777" w:rsidR="006C0AF6" w:rsidRDefault="00010EBC" w:rsidP="00E76961">
      <w:pPr>
        <w:pStyle w:val="Compact"/>
      </w:pPr>
      <w:r>
        <w:t xml:space="preserve">The student remains a registered postgraduate researcher at their home </w:t>
      </w:r>
      <w:r w:rsidR="00444C79">
        <w:t>university</w:t>
      </w:r>
      <w:r>
        <w:t xml:space="preserve"> for the duration of the placement</w:t>
      </w:r>
      <w:r w:rsidR="00444C79">
        <w:t xml:space="preserve"> a</w:t>
      </w:r>
      <w:r w:rsidR="00444C79" w:rsidRPr="00444C79">
        <w:t xml:space="preserve">nd will be covered under the university’s personal accident insurance. </w:t>
      </w:r>
    </w:p>
    <w:p w14:paraId="4EFE958B" w14:textId="77777777" w:rsidR="006C0AF6" w:rsidRDefault="006C0AF6" w:rsidP="00E76961">
      <w:pPr>
        <w:pStyle w:val="Compact"/>
      </w:pPr>
    </w:p>
    <w:p w14:paraId="30099709" w14:textId="2998338E" w:rsidR="00744E6D" w:rsidRDefault="00444C79" w:rsidP="00E76961">
      <w:pPr>
        <w:pStyle w:val="Compact"/>
      </w:pPr>
      <w:r w:rsidRPr="00444C79">
        <w:t xml:space="preserve">It is expected that the host </w:t>
      </w:r>
      <w:proofErr w:type="spellStart"/>
      <w:r w:rsidRPr="00444C79">
        <w:t>organisation</w:t>
      </w:r>
      <w:proofErr w:type="spellEnd"/>
      <w:r w:rsidRPr="00444C79">
        <w:t xml:space="preserve"> </w:t>
      </w:r>
      <w:proofErr w:type="gramStart"/>
      <w:r w:rsidRPr="00444C79">
        <w:t>has</w:t>
      </w:r>
      <w:proofErr w:type="gramEnd"/>
      <w:r w:rsidRPr="00444C79">
        <w:t xml:space="preserve"> appropriate public and/or employer’s liability insurance in place, and that the student will be provided with a safe working environment in accordance with relevant health and safety standards. Any </w:t>
      </w:r>
      <w:proofErr w:type="gramStart"/>
      <w:r w:rsidRPr="00444C79">
        <w:t>incidents</w:t>
      </w:r>
      <w:proofErr w:type="gramEnd"/>
      <w:r w:rsidRPr="00444C79">
        <w:t xml:space="preserve"> occurring during the placement should be reported promptly to both the host supervisor and the student’s academic </w:t>
      </w:r>
      <w:r w:rsidR="006F1BEC">
        <w:t>department</w:t>
      </w:r>
      <w:r w:rsidRPr="00444C79">
        <w:t>.</w:t>
      </w:r>
    </w:p>
    <w:p w14:paraId="6720B0A0" w14:textId="77777777" w:rsidR="00DC2CDD" w:rsidRDefault="00DC2CDD" w:rsidP="00E76961">
      <w:pPr>
        <w:pStyle w:val="Compact"/>
      </w:pPr>
    </w:p>
    <w:p w14:paraId="73B7BA6E" w14:textId="1ED780D9" w:rsidR="002E11E6" w:rsidRDefault="002E11E6" w:rsidP="00E76961">
      <w:pPr>
        <w:pStyle w:val="Heading3"/>
      </w:pPr>
      <w:bookmarkStart w:id="5" w:name="contact-points"/>
      <w:r>
        <w:lastRenderedPageBreak/>
        <w:t>6. Contact Points</w:t>
      </w:r>
    </w:p>
    <w:tbl>
      <w:tblPr>
        <w:tblStyle w:val="TableGrid"/>
        <w:tblW w:w="0" w:type="auto"/>
        <w:tblInd w:w="360" w:type="dxa"/>
        <w:tblLook w:val="04A0" w:firstRow="1" w:lastRow="0" w:firstColumn="1" w:lastColumn="0" w:noHBand="0" w:noVBand="1"/>
      </w:tblPr>
      <w:tblGrid>
        <w:gridCol w:w="3741"/>
        <w:gridCol w:w="5249"/>
      </w:tblGrid>
      <w:tr w:rsidR="002E11E6" w:rsidRPr="00444C79" w14:paraId="7A7125C9" w14:textId="77777777" w:rsidTr="0041523D">
        <w:tc>
          <w:tcPr>
            <w:tcW w:w="3741" w:type="dxa"/>
          </w:tcPr>
          <w:p w14:paraId="6A77F429" w14:textId="77777777" w:rsidR="002E11E6" w:rsidRPr="00444C79" w:rsidRDefault="002E11E6" w:rsidP="00E76961">
            <w:pPr>
              <w:pStyle w:val="Compact"/>
            </w:pPr>
            <w:r w:rsidRPr="00444C79">
              <w:rPr>
                <w:b/>
                <w:bCs/>
              </w:rPr>
              <w:t>Student Contact Email</w:t>
            </w:r>
            <w:r w:rsidRPr="00444C79">
              <w:t>:</w:t>
            </w:r>
          </w:p>
        </w:tc>
        <w:tc>
          <w:tcPr>
            <w:tcW w:w="5249" w:type="dxa"/>
          </w:tcPr>
          <w:p w14:paraId="16DEBFCF" w14:textId="77777777" w:rsidR="002E11E6" w:rsidRPr="00F90719" w:rsidRDefault="002E11E6" w:rsidP="00E76961">
            <w:pPr>
              <w:pStyle w:val="Compact"/>
            </w:pPr>
          </w:p>
        </w:tc>
      </w:tr>
      <w:tr w:rsidR="002E11E6" w:rsidRPr="00444C79" w14:paraId="40DA1939" w14:textId="77777777" w:rsidTr="0041523D">
        <w:tc>
          <w:tcPr>
            <w:tcW w:w="3741" w:type="dxa"/>
          </w:tcPr>
          <w:p w14:paraId="61C39C0F" w14:textId="77777777" w:rsidR="002E11E6" w:rsidRPr="00444C79" w:rsidRDefault="002E11E6" w:rsidP="00E76961">
            <w:pPr>
              <w:pStyle w:val="Compact"/>
            </w:pPr>
            <w:r w:rsidRPr="00444C79">
              <w:rPr>
                <w:b/>
                <w:bCs/>
              </w:rPr>
              <w:t>Academic Supervisor Email</w:t>
            </w:r>
            <w:r w:rsidRPr="00444C79">
              <w:t>:</w:t>
            </w:r>
          </w:p>
        </w:tc>
        <w:tc>
          <w:tcPr>
            <w:tcW w:w="5249" w:type="dxa"/>
          </w:tcPr>
          <w:p w14:paraId="2846D806" w14:textId="77777777" w:rsidR="002E11E6" w:rsidRPr="00F90719" w:rsidRDefault="002E11E6" w:rsidP="00E76961">
            <w:pPr>
              <w:pStyle w:val="Compact"/>
            </w:pPr>
          </w:p>
        </w:tc>
      </w:tr>
      <w:tr w:rsidR="002E11E6" w:rsidRPr="00444C79" w14:paraId="32CE785D" w14:textId="77777777" w:rsidTr="0041523D">
        <w:tc>
          <w:tcPr>
            <w:tcW w:w="3741" w:type="dxa"/>
          </w:tcPr>
          <w:p w14:paraId="0A067EA5" w14:textId="77777777" w:rsidR="002E11E6" w:rsidRPr="00444C79" w:rsidRDefault="002E11E6" w:rsidP="00E76961">
            <w:pPr>
              <w:pStyle w:val="Compact"/>
            </w:pPr>
            <w:r w:rsidRPr="00444C79">
              <w:rPr>
                <w:b/>
                <w:bCs/>
              </w:rPr>
              <w:t xml:space="preserve">Host </w:t>
            </w:r>
            <w:proofErr w:type="spellStart"/>
            <w:r w:rsidRPr="00444C79">
              <w:rPr>
                <w:b/>
                <w:bCs/>
              </w:rPr>
              <w:t>Organisation</w:t>
            </w:r>
            <w:proofErr w:type="spellEnd"/>
            <w:r w:rsidRPr="00444C79">
              <w:rPr>
                <w:b/>
                <w:bCs/>
              </w:rPr>
              <w:t xml:space="preserve"> Contact</w:t>
            </w:r>
            <w:r>
              <w:rPr>
                <w:b/>
                <w:bCs/>
              </w:rPr>
              <w:t xml:space="preserve">(s) </w:t>
            </w:r>
            <w:r w:rsidRPr="00444C79">
              <w:rPr>
                <w:b/>
                <w:bCs/>
              </w:rPr>
              <w:t>Email</w:t>
            </w:r>
            <w:r w:rsidRPr="00444C79">
              <w:t xml:space="preserve">: </w:t>
            </w:r>
          </w:p>
        </w:tc>
        <w:tc>
          <w:tcPr>
            <w:tcW w:w="5249" w:type="dxa"/>
          </w:tcPr>
          <w:p w14:paraId="363538BD" w14:textId="77777777" w:rsidR="002E11E6" w:rsidRPr="00F90719" w:rsidRDefault="002E11E6" w:rsidP="00E76961">
            <w:pPr>
              <w:pStyle w:val="Compact"/>
            </w:pPr>
          </w:p>
        </w:tc>
      </w:tr>
      <w:tr w:rsidR="002E11E6" w:rsidRPr="00444C79" w14:paraId="5075B16B" w14:textId="77777777" w:rsidTr="0041523D">
        <w:tc>
          <w:tcPr>
            <w:tcW w:w="3741" w:type="dxa"/>
          </w:tcPr>
          <w:p w14:paraId="35EC4920" w14:textId="77777777" w:rsidR="002E11E6" w:rsidRPr="00444C79" w:rsidRDefault="002E11E6" w:rsidP="00E76961">
            <w:pPr>
              <w:pStyle w:val="Compact"/>
              <w:rPr>
                <w:b/>
                <w:bCs/>
              </w:rPr>
            </w:pPr>
            <w:r>
              <w:rPr>
                <w:b/>
                <w:bCs/>
              </w:rPr>
              <w:t>NINE DTP Research in Practice contact:</w:t>
            </w:r>
          </w:p>
        </w:tc>
        <w:tc>
          <w:tcPr>
            <w:tcW w:w="5249" w:type="dxa"/>
          </w:tcPr>
          <w:p w14:paraId="44BE1316" w14:textId="77777777" w:rsidR="002E11E6" w:rsidRPr="00F90719" w:rsidRDefault="002E11E6" w:rsidP="00E76961">
            <w:pPr>
              <w:pStyle w:val="Compact"/>
            </w:pPr>
            <w:r w:rsidRPr="00F90719">
              <w:t xml:space="preserve">Katy Roberts </w:t>
            </w:r>
          </w:p>
          <w:p w14:paraId="4AEF1140" w14:textId="77777777" w:rsidR="002E11E6" w:rsidRPr="00F90719" w:rsidRDefault="002E11E6" w:rsidP="00E76961">
            <w:pPr>
              <w:pStyle w:val="Compact"/>
            </w:pPr>
            <w:hyperlink r:id="rId9" w:history="1">
              <w:r w:rsidRPr="00C8004B">
                <w:rPr>
                  <w:rStyle w:val="Hyperlink"/>
                </w:rPr>
                <w:t>research.nine@durham.ac.uk</w:t>
              </w:r>
            </w:hyperlink>
          </w:p>
        </w:tc>
      </w:tr>
    </w:tbl>
    <w:p w14:paraId="2A0AD737" w14:textId="1736B745" w:rsidR="002E11E6" w:rsidRDefault="002E11E6" w:rsidP="00E76961">
      <w:pPr>
        <w:pStyle w:val="Heading3"/>
      </w:pPr>
      <w:bookmarkStart w:id="6" w:name="responsibilities-of-the-parties"/>
      <w:bookmarkEnd w:id="5"/>
      <w:r>
        <w:t xml:space="preserve">7. </w:t>
      </w:r>
      <w:r w:rsidR="00E96D09">
        <w:t>Roles and expectations</w:t>
      </w:r>
    </w:p>
    <w:p w14:paraId="7CEF1359" w14:textId="77777777" w:rsidR="002E11E6" w:rsidRDefault="002E11E6" w:rsidP="00E76961">
      <w:pPr>
        <w:pStyle w:val="FirstParagraph"/>
      </w:pPr>
      <w:r>
        <w:rPr>
          <w:b/>
          <w:bCs/>
        </w:rPr>
        <w:t xml:space="preserve">The Host </w:t>
      </w:r>
      <w:proofErr w:type="spellStart"/>
      <w:r>
        <w:rPr>
          <w:b/>
          <w:bCs/>
        </w:rPr>
        <w:t>Organisation</w:t>
      </w:r>
      <w:proofErr w:type="spellEnd"/>
      <w:r>
        <w:rPr>
          <w:b/>
          <w:bCs/>
        </w:rPr>
        <w:t xml:space="preserve"> will:</w:t>
      </w:r>
      <w:r>
        <w:t xml:space="preserve"> - Provide a named supervisor or point of contact for the student - Outline clear goals, deliverables, and expectations for the placement - Support the student in completing agreed tasks - Ensure a safe and inclusive working environment - Comply with relevant data protection, health &amp; safety, and safeguarding policies.</w:t>
      </w:r>
    </w:p>
    <w:p w14:paraId="7875745A" w14:textId="0510028D" w:rsidR="002E11E6" w:rsidRDefault="002E11E6" w:rsidP="00E76961">
      <w:pPr>
        <w:pStyle w:val="BodyText"/>
      </w:pPr>
      <w:r>
        <w:rPr>
          <w:b/>
          <w:bCs/>
        </w:rPr>
        <w:t>The Student will:</w:t>
      </w:r>
      <w:r>
        <w:t xml:space="preserve"> - Undertake agreed activities in line with the placement plan - Remain in contact with both host and academic supervisor - Comply with host </w:t>
      </w:r>
      <w:proofErr w:type="spellStart"/>
      <w:r>
        <w:t>organisation</w:t>
      </w:r>
      <w:proofErr w:type="spellEnd"/>
      <w:r>
        <w:t xml:space="preserve"> and university policies during the placement </w:t>
      </w:r>
      <w:r w:rsidR="00E96D09">
        <w:t>-</w:t>
      </w:r>
      <w:r>
        <w:t xml:space="preserve"> Secure necessary health and safety, risk assessment, and insurance approval from their home institution - Submit a funding application to NINE DTP for approval prior to placement commencement - Complete a case study for submission to NINE DTP upon completion of the placement.</w:t>
      </w:r>
    </w:p>
    <w:bookmarkEnd w:id="6"/>
    <w:p w14:paraId="123C5AC2" w14:textId="77777777" w:rsidR="00444C79" w:rsidRDefault="00444C79" w:rsidP="00E76961">
      <w:pPr>
        <w:pStyle w:val="Compact"/>
      </w:pPr>
    </w:p>
    <w:p w14:paraId="7AF40710" w14:textId="577483D6" w:rsidR="00744E6D" w:rsidRDefault="00D9767C" w:rsidP="00E76961">
      <w:pPr>
        <w:pStyle w:val="Heading3"/>
      </w:pPr>
      <w:bookmarkStart w:id="7" w:name="placement-funding"/>
      <w:bookmarkEnd w:id="4"/>
      <w:r>
        <w:t>8</w:t>
      </w:r>
      <w:r w:rsidR="00010EBC">
        <w:t xml:space="preserve">. </w:t>
      </w:r>
      <w:r w:rsidR="002E11E6">
        <w:t xml:space="preserve">Additional </w:t>
      </w:r>
      <w:r w:rsidR="00010EBC">
        <w:t>Placement Funding</w:t>
      </w:r>
    </w:p>
    <w:p w14:paraId="0D88BC20" w14:textId="77777777" w:rsidR="00073B86" w:rsidRDefault="00073B86" w:rsidP="00E76961">
      <w:pPr>
        <w:pStyle w:val="Compact"/>
      </w:pPr>
    </w:p>
    <w:p w14:paraId="57F698F4" w14:textId="732590D6" w:rsidR="00CC5262" w:rsidRDefault="00E96D09" w:rsidP="00E76961">
      <w:pPr>
        <w:pStyle w:val="Compact"/>
      </w:pPr>
      <w:r>
        <w:t>Delete as appropriate</w:t>
      </w:r>
      <w:r w:rsidR="001E02DE">
        <w:t>:</w:t>
      </w:r>
    </w:p>
    <w:p w14:paraId="7E38806F" w14:textId="77777777" w:rsidR="001E02DE" w:rsidRDefault="001E02DE" w:rsidP="00E76961">
      <w:pPr>
        <w:pStyle w:val="Compact"/>
      </w:pPr>
    </w:p>
    <w:p w14:paraId="6B4958D5" w14:textId="03324B2C" w:rsidR="00CC5262" w:rsidRDefault="00CC5262" w:rsidP="00E76961">
      <w:pPr>
        <w:pStyle w:val="Compact"/>
      </w:pPr>
      <w:r w:rsidRPr="00CC5262">
        <w:t xml:space="preserve">The Host </w:t>
      </w:r>
      <w:proofErr w:type="spellStart"/>
      <w:r w:rsidRPr="00CC5262">
        <w:t>Organisation</w:t>
      </w:r>
      <w:proofErr w:type="spellEnd"/>
      <w:r w:rsidRPr="00CC5262">
        <w:t xml:space="preserve"> agrees to contribute to the placement costs as follows:</w:t>
      </w:r>
      <w:r w:rsidRPr="00CC5262">
        <w:br/>
        <w:t>Details of contribution (e.g. travel costs, accommodation, in-kind support):</w:t>
      </w:r>
    </w:p>
    <w:p w14:paraId="2F87FE76" w14:textId="77777777" w:rsidR="00514EE3" w:rsidRDefault="00514EE3" w:rsidP="00E76961">
      <w:pPr>
        <w:pStyle w:val="Compact"/>
      </w:pPr>
    </w:p>
    <w:p w14:paraId="22E76B23" w14:textId="230CBA4A" w:rsidR="00744E6D" w:rsidRDefault="00CC5262" w:rsidP="00E76961">
      <w:r w:rsidRPr="00CC5262">
        <w:rPr>
          <w:lang w:val="en-GB"/>
        </w:rPr>
        <w:t xml:space="preserve">The Host Organisation is unable to offer financial or in-kind support. All necessary costs will be covered by the student, </w:t>
      </w:r>
      <w:r w:rsidR="00CD4825">
        <w:rPr>
          <w:lang w:val="en-GB"/>
        </w:rPr>
        <w:t xml:space="preserve">in line with </w:t>
      </w:r>
      <w:r w:rsidR="00976EA9">
        <w:rPr>
          <w:lang w:val="en-GB"/>
        </w:rPr>
        <w:t>NINE DTP approvals.</w:t>
      </w:r>
    </w:p>
    <w:p w14:paraId="7D209BC3" w14:textId="77777777" w:rsidR="00CC5262" w:rsidRDefault="00CC5262" w:rsidP="00E76961"/>
    <w:p w14:paraId="4F752605" w14:textId="128B142A" w:rsidR="00744E6D" w:rsidRDefault="00D9767C" w:rsidP="00E76961">
      <w:pPr>
        <w:pStyle w:val="Heading3"/>
      </w:pPr>
      <w:bookmarkStart w:id="8" w:name="signatures"/>
      <w:bookmarkEnd w:id="7"/>
      <w:r>
        <w:t>9</w:t>
      </w:r>
      <w:r w:rsidR="00010EBC">
        <w:t>. Signatures</w:t>
      </w:r>
    </w:p>
    <w:p w14:paraId="5C4063AF" w14:textId="3AD9E083" w:rsidR="00744E6D" w:rsidRDefault="00744E6D">
      <w:pPr>
        <w:pStyle w:val="FirstParagraph"/>
      </w:pPr>
    </w:p>
    <w:tbl>
      <w:tblPr>
        <w:tblStyle w:val="TableGridLight"/>
        <w:tblW w:w="9624" w:type="dxa"/>
        <w:tblLayout w:type="fixed"/>
        <w:tblLook w:val="04A0" w:firstRow="1" w:lastRow="0" w:firstColumn="1" w:lastColumn="0" w:noHBand="0" w:noVBand="1"/>
      </w:tblPr>
      <w:tblGrid>
        <w:gridCol w:w="4380"/>
        <w:gridCol w:w="5244"/>
      </w:tblGrid>
      <w:tr w:rsidR="004D7918" w:rsidRPr="0056231E" w14:paraId="542A62E2" w14:textId="77777777" w:rsidTr="00852259">
        <w:tc>
          <w:tcPr>
            <w:tcW w:w="9624" w:type="dxa"/>
            <w:gridSpan w:val="2"/>
          </w:tcPr>
          <w:p w14:paraId="38A180BD" w14:textId="32305EEB" w:rsidR="00B84789" w:rsidRPr="00B84789" w:rsidRDefault="00B84789" w:rsidP="00B84789">
            <w:pPr>
              <w:rPr>
                <w:lang w:val="en-GB"/>
              </w:rPr>
            </w:pPr>
            <w:r>
              <w:rPr>
                <w:rFonts w:ascii="Segoe UI" w:hAnsi="Segoe UI" w:cs="Segoe UI"/>
                <w:b/>
                <w:sz w:val="22"/>
                <w:szCs w:val="22"/>
              </w:rPr>
              <w:t>PGR</w:t>
            </w:r>
            <w:r w:rsidR="004D7918">
              <w:rPr>
                <w:rFonts w:ascii="Segoe UI" w:hAnsi="Segoe UI" w:cs="Segoe UI"/>
                <w:b/>
                <w:sz w:val="22"/>
                <w:szCs w:val="22"/>
              </w:rPr>
              <w:br/>
            </w:r>
            <w:r w:rsidRPr="00B84789">
              <w:rPr>
                <w:lang w:val="en-GB"/>
              </w:rPr>
              <w:t>I confirm that I understand and will work in line with the placement plan and expectations outlined above.</w:t>
            </w:r>
          </w:p>
          <w:p w14:paraId="5674A6A8" w14:textId="26D4B1E5" w:rsidR="004D7918" w:rsidRPr="004D7918" w:rsidRDefault="004D7918" w:rsidP="007619B4">
            <w:pPr>
              <w:rPr>
                <w:rFonts w:ascii="Segoe UI" w:hAnsi="Segoe UI" w:cs="Segoe UI"/>
                <w:b/>
                <w:sz w:val="22"/>
                <w:szCs w:val="22"/>
              </w:rPr>
            </w:pPr>
          </w:p>
        </w:tc>
      </w:tr>
      <w:tr w:rsidR="004D7918" w:rsidRPr="0056231E" w14:paraId="5DDAB1DF" w14:textId="77777777" w:rsidTr="00852259">
        <w:trPr>
          <w:trHeight w:val="680"/>
        </w:trPr>
        <w:tc>
          <w:tcPr>
            <w:tcW w:w="9624" w:type="dxa"/>
            <w:gridSpan w:val="2"/>
          </w:tcPr>
          <w:p w14:paraId="668A2C84" w14:textId="6E60EC63" w:rsidR="004D7918" w:rsidRPr="004D7918" w:rsidRDefault="004D7918" w:rsidP="00241C0F">
            <w:pPr>
              <w:rPr>
                <w:rFonts w:ascii="Segoe UI" w:hAnsi="Segoe UI" w:cs="Segoe UI"/>
                <w:sz w:val="22"/>
                <w:szCs w:val="22"/>
              </w:rPr>
            </w:pPr>
            <w:r w:rsidRPr="0056231E">
              <w:rPr>
                <w:rFonts w:ascii="Segoe UI" w:hAnsi="Segoe UI" w:cs="Segoe UI"/>
                <w:b/>
                <w:sz w:val="22"/>
                <w:szCs w:val="22"/>
              </w:rPr>
              <w:t>Name (please print):</w:t>
            </w:r>
          </w:p>
        </w:tc>
      </w:tr>
      <w:tr w:rsidR="004D7918" w:rsidRPr="0056231E" w14:paraId="62A928F0" w14:textId="77777777" w:rsidTr="00852259">
        <w:trPr>
          <w:trHeight w:val="717"/>
        </w:trPr>
        <w:tc>
          <w:tcPr>
            <w:tcW w:w="4380" w:type="dxa"/>
          </w:tcPr>
          <w:p w14:paraId="10252AF6" w14:textId="3D0FBC51" w:rsidR="004D7918" w:rsidRPr="0056231E" w:rsidRDefault="004D7918" w:rsidP="00241C0F">
            <w:pPr>
              <w:rPr>
                <w:rFonts w:ascii="Segoe UI" w:hAnsi="Segoe UI" w:cs="Segoe UI"/>
                <w:b/>
                <w:sz w:val="22"/>
                <w:szCs w:val="22"/>
              </w:rPr>
            </w:pPr>
            <w:r w:rsidRPr="0056231E">
              <w:rPr>
                <w:rFonts w:ascii="Segoe UI" w:hAnsi="Segoe UI" w:cs="Segoe UI"/>
                <w:b/>
                <w:sz w:val="22"/>
                <w:szCs w:val="22"/>
              </w:rPr>
              <w:lastRenderedPageBreak/>
              <w:t>Signature:</w:t>
            </w:r>
          </w:p>
        </w:tc>
        <w:tc>
          <w:tcPr>
            <w:tcW w:w="5244" w:type="dxa"/>
          </w:tcPr>
          <w:p w14:paraId="4C8D4552" w14:textId="580DA9E4" w:rsidR="004D7918" w:rsidRPr="0056231E" w:rsidRDefault="004D7918" w:rsidP="00241C0F">
            <w:pPr>
              <w:rPr>
                <w:rFonts w:ascii="Segoe UI" w:hAnsi="Segoe UI" w:cs="Segoe UI"/>
                <w:b/>
                <w:sz w:val="22"/>
                <w:szCs w:val="22"/>
              </w:rPr>
            </w:pPr>
            <w:r w:rsidRPr="0056231E">
              <w:rPr>
                <w:rFonts w:ascii="Segoe UI" w:hAnsi="Segoe UI" w:cs="Segoe UI"/>
                <w:b/>
                <w:sz w:val="22"/>
                <w:szCs w:val="22"/>
              </w:rPr>
              <w:t>Date:</w:t>
            </w:r>
          </w:p>
        </w:tc>
      </w:tr>
    </w:tbl>
    <w:tbl>
      <w:tblPr>
        <w:tblStyle w:val="TableGridLight"/>
        <w:tblpPr w:leftFromText="180" w:rightFromText="180" w:vertAnchor="text" w:horzAnchor="margin" w:tblpY="425"/>
        <w:tblW w:w="9624" w:type="dxa"/>
        <w:tblLayout w:type="fixed"/>
        <w:tblLook w:val="04A0" w:firstRow="1" w:lastRow="0" w:firstColumn="1" w:lastColumn="0" w:noHBand="0" w:noVBand="1"/>
      </w:tblPr>
      <w:tblGrid>
        <w:gridCol w:w="4380"/>
        <w:gridCol w:w="5244"/>
      </w:tblGrid>
      <w:tr w:rsidR="00846D80" w:rsidRPr="0056231E" w14:paraId="7FE53482" w14:textId="77777777" w:rsidTr="00846D80">
        <w:tc>
          <w:tcPr>
            <w:tcW w:w="9624" w:type="dxa"/>
            <w:gridSpan w:val="2"/>
          </w:tcPr>
          <w:p w14:paraId="4027034C" w14:textId="432CBF5C" w:rsidR="00AF0019" w:rsidRPr="00AF0019" w:rsidRDefault="00846D80" w:rsidP="00AF0019">
            <w:pPr>
              <w:rPr>
                <w:lang w:val="en-GB"/>
              </w:rPr>
            </w:pPr>
            <w:r>
              <w:rPr>
                <w:rFonts w:ascii="Segoe UI" w:hAnsi="Segoe UI" w:cs="Segoe UI"/>
                <w:b/>
                <w:iCs/>
                <w:sz w:val="22"/>
                <w:szCs w:val="22"/>
              </w:rPr>
              <w:t xml:space="preserve">Host </w:t>
            </w:r>
            <w:proofErr w:type="spellStart"/>
            <w:r>
              <w:rPr>
                <w:rFonts w:ascii="Segoe UI" w:hAnsi="Segoe UI" w:cs="Segoe UI"/>
                <w:b/>
                <w:iCs/>
                <w:sz w:val="22"/>
                <w:szCs w:val="22"/>
              </w:rPr>
              <w:t>Organisation</w:t>
            </w:r>
            <w:proofErr w:type="spellEnd"/>
            <w:r>
              <w:rPr>
                <w:rFonts w:ascii="Segoe UI" w:hAnsi="Segoe UI" w:cs="Segoe UI"/>
                <w:b/>
                <w:iCs/>
                <w:sz w:val="22"/>
                <w:szCs w:val="22"/>
              </w:rPr>
              <w:t>:</w:t>
            </w:r>
            <w:r>
              <w:rPr>
                <w:rFonts w:ascii="Segoe UI" w:hAnsi="Segoe UI" w:cs="Segoe UI"/>
                <w:b/>
                <w:iCs/>
                <w:sz w:val="22"/>
                <w:szCs w:val="22"/>
              </w:rPr>
              <w:br/>
            </w:r>
            <w:r w:rsidR="00AF0019" w:rsidRPr="00AF0019">
              <w:rPr>
                <w:lang w:val="en-GB"/>
              </w:rPr>
              <w:t>I confirm that the information provided is accurate and that the placement will be supported as outlined above.</w:t>
            </w:r>
          </w:p>
          <w:p w14:paraId="1B114087" w14:textId="33B65EF0" w:rsidR="00846D80" w:rsidRPr="00737483" w:rsidRDefault="00846D80" w:rsidP="00846D80">
            <w:pPr>
              <w:rPr>
                <w:rFonts w:ascii="Segoe UI" w:hAnsi="Segoe UI" w:cs="Segoe UI"/>
                <w:b/>
                <w:iCs/>
                <w:sz w:val="22"/>
                <w:szCs w:val="22"/>
              </w:rPr>
            </w:pPr>
          </w:p>
        </w:tc>
      </w:tr>
      <w:tr w:rsidR="00846D80" w:rsidRPr="0056231E" w14:paraId="385A5BB4" w14:textId="77777777" w:rsidTr="00846D80">
        <w:trPr>
          <w:trHeight w:val="680"/>
        </w:trPr>
        <w:tc>
          <w:tcPr>
            <w:tcW w:w="9624" w:type="dxa"/>
            <w:gridSpan w:val="2"/>
          </w:tcPr>
          <w:p w14:paraId="171C6BA5" w14:textId="1848F131" w:rsidR="00846D80" w:rsidRPr="00062DAF" w:rsidRDefault="00846D80" w:rsidP="00846D80">
            <w:pPr>
              <w:rPr>
                <w:rFonts w:ascii="Segoe UI" w:hAnsi="Segoe UI" w:cs="Segoe UI"/>
                <w:sz w:val="22"/>
                <w:szCs w:val="22"/>
              </w:rPr>
            </w:pPr>
            <w:r w:rsidRPr="0056231E">
              <w:rPr>
                <w:rFonts w:ascii="Segoe UI" w:hAnsi="Segoe UI" w:cs="Segoe UI"/>
                <w:b/>
                <w:sz w:val="22"/>
                <w:szCs w:val="22"/>
              </w:rPr>
              <w:t>Name</w:t>
            </w:r>
            <w:r w:rsidR="00AF0019">
              <w:rPr>
                <w:rFonts w:ascii="Segoe UI" w:hAnsi="Segoe UI" w:cs="Segoe UI"/>
                <w:b/>
                <w:sz w:val="22"/>
                <w:szCs w:val="22"/>
              </w:rPr>
              <w:t>/Role</w:t>
            </w:r>
            <w:r w:rsidRPr="0056231E">
              <w:rPr>
                <w:rFonts w:ascii="Segoe UI" w:hAnsi="Segoe UI" w:cs="Segoe UI"/>
                <w:b/>
                <w:sz w:val="22"/>
                <w:szCs w:val="22"/>
              </w:rPr>
              <w:t>:</w:t>
            </w:r>
          </w:p>
        </w:tc>
      </w:tr>
      <w:tr w:rsidR="00846D80" w:rsidRPr="0056231E" w14:paraId="149102DF" w14:textId="77777777" w:rsidTr="00846D80">
        <w:trPr>
          <w:trHeight w:val="851"/>
        </w:trPr>
        <w:tc>
          <w:tcPr>
            <w:tcW w:w="4380" w:type="dxa"/>
          </w:tcPr>
          <w:p w14:paraId="1CA53B22" w14:textId="77777777" w:rsidR="00846D80" w:rsidRPr="0056231E" w:rsidRDefault="00846D80" w:rsidP="00846D80">
            <w:pPr>
              <w:rPr>
                <w:rFonts w:ascii="Segoe UI" w:hAnsi="Segoe UI" w:cs="Segoe UI"/>
                <w:b/>
                <w:sz w:val="22"/>
                <w:szCs w:val="22"/>
              </w:rPr>
            </w:pPr>
            <w:r w:rsidRPr="0056231E">
              <w:rPr>
                <w:rFonts w:ascii="Segoe UI" w:hAnsi="Segoe UI" w:cs="Segoe UI"/>
                <w:b/>
                <w:sz w:val="22"/>
                <w:szCs w:val="22"/>
              </w:rPr>
              <w:t>Signature</w:t>
            </w:r>
            <w:r>
              <w:rPr>
                <w:rFonts w:ascii="Segoe UI" w:hAnsi="Segoe UI" w:cs="Segoe UI"/>
                <w:b/>
                <w:sz w:val="22"/>
                <w:szCs w:val="22"/>
              </w:rPr>
              <w:t>:</w:t>
            </w:r>
          </w:p>
        </w:tc>
        <w:tc>
          <w:tcPr>
            <w:tcW w:w="5244" w:type="dxa"/>
          </w:tcPr>
          <w:p w14:paraId="09DA3E34" w14:textId="77777777" w:rsidR="00846D80" w:rsidRPr="0056231E" w:rsidRDefault="00846D80" w:rsidP="00846D80">
            <w:pPr>
              <w:rPr>
                <w:rFonts w:ascii="Segoe UI" w:hAnsi="Segoe UI" w:cs="Segoe UI"/>
                <w:b/>
                <w:sz w:val="22"/>
                <w:szCs w:val="22"/>
              </w:rPr>
            </w:pPr>
            <w:r w:rsidRPr="0056231E">
              <w:rPr>
                <w:rFonts w:ascii="Segoe UI" w:hAnsi="Segoe UI" w:cs="Segoe UI"/>
                <w:b/>
                <w:sz w:val="22"/>
                <w:szCs w:val="22"/>
              </w:rPr>
              <w:t>Date:</w:t>
            </w:r>
          </w:p>
        </w:tc>
      </w:tr>
    </w:tbl>
    <w:p w14:paraId="01370298" w14:textId="2B93A9B2" w:rsidR="00390D67" w:rsidRDefault="00390D67">
      <w:pPr>
        <w:pStyle w:val="BodyText"/>
      </w:pPr>
    </w:p>
    <w:p w14:paraId="0450F04D" w14:textId="639F0AF0" w:rsidR="00744E6D" w:rsidRDefault="00744E6D"/>
    <w:p w14:paraId="4152B0C3" w14:textId="4E83643B" w:rsidR="0056007B" w:rsidRPr="0056007B" w:rsidRDefault="0056007B" w:rsidP="00E76961">
      <w:pPr>
        <w:pStyle w:val="Heading1"/>
        <w:jc w:val="center"/>
        <w:rPr>
          <w:color w:val="auto"/>
        </w:rPr>
      </w:pPr>
      <w:r w:rsidRPr="0056007B">
        <w:rPr>
          <w:color w:val="auto"/>
        </w:rPr>
        <w:t>SECTION 2 - APPROVALS</w:t>
      </w:r>
    </w:p>
    <w:p w14:paraId="2D105B45" w14:textId="159CF43E" w:rsidR="00846D80" w:rsidRDefault="00846D80">
      <w:r>
        <w:t>Please submit to NINE DTP</w:t>
      </w:r>
      <w:r w:rsidR="00DC442E">
        <w:t xml:space="preserve"> for approval:</w:t>
      </w:r>
    </w:p>
    <w:p w14:paraId="3C134C5A" w14:textId="77777777" w:rsidR="00846D80" w:rsidRDefault="00846D80"/>
    <w:tbl>
      <w:tblPr>
        <w:tblStyle w:val="TableGridLight"/>
        <w:tblW w:w="9624" w:type="dxa"/>
        <w:tblLayout w:type="fixed"/>
        <w:tblLook w:val="04A0" w:firstRow="1" w:lastRow="0" w:firstColumn="1" w:lastColumn="0" w:noHBand="0" w:noVBand="1"/>
      </w:tblPr>
      <w:tblGrid>
        <w:gridCol w:w="4380"/>
        <w:gridCol w:w="5244"/>
      </w:tblGrid>
      <w:tr w:rsidR="00321C3E" w:rsidRPr="0056231E" w14:paraId="159C6162" w14:textId="77777777" w:rsidTr="00852259">
        <w:tc>
          <w:tcPr>
            <w:tcW w:w="9624" w:type="dxa"/>
            <w:gridSpan w:val="2"/>
          </w:tcPr>
          <w:p w14:paraId="6E0A20E2" w14:textId="04B61B57" w:rsidR="00321C3E" w:rsidRPr="00B55198" w:rsidRDefault="00321C3E" w:rsidP="00241C0F">
            <w:pPr>
              <w:rPr>
                <w:rFonts w:ascii="Segoe UI" w:hAnsi="Segoe UI" w:cs="Segoe UI"/>
                <w:b/>
                <w:iCs/>
                <w:sz w:val="22"/>
                <w:szCs w:val="22"/>
              </w:rPr>
            </w:pPr>
            <w:r w:rsidRPr="0056231E">
              <w:rPr>
                <w:rFonts w:ascii="Segoe UI" w:hAnsi="Segoe UI" w:cs="Segoe UI"/>
                <w:b/>
                <w:iCs/>
                <w:sz w:val="22"/>
                <w:szCs w:val="22"/>
              </w:rPr>
              <w:t>This section is to be completed by NINE DTP</w:t>
            </w:r>
            <w:r w:rsidR="00B55198">
              <w:rPr>
                <w:rFonts w:ascii="Segoe UI" w:hAnsi="Segoe UI" w:cs="Segoe UI"/>
                <w:b/>
                <w:iCs/>
                <w:sz w:val="22"/>
                <w:szCs w:val="22"/>
              </w:rPr>
              <w:br/>
            </w:r>
            <w:r w:rsidRPr="0056231E">
              <w:rPr>
                <w:rFonts w:ascii="Segoe UI" w:hAnsi="Segoe UI" w:cs="Segoe UI"/>
                <w:sz w:val="22"/>
                <w:szCs w:val="22"/>
              </w:rPr>
              <w:t xml:space="preserve">I confirm that the stipend and fee costs can be accessed through the student’s ESRC Doctoral Training Partnership (DTP). The studentship </w:t>
            </w:r>
            <w:r w:rsidR="00B55198">
              <w:rPr>
                <w:rFonts w:ascii="Segoe UI" w:hAnsi="Segoe UI" w:cs="Segoe UI"/>
                <w:sz w:val="22"/>
                <w:szCs w:val="22"/>
              </w:rPr>
              <w:t>will</w:t>
            </w:r>
            <w:r w:rsidRPr="0056231E">
              <w:rPr>
                <w:rFonts w:ascii="Segoe UI" w:hAnsi="Segoe UI" w:cs="Segoe UI"/>
                <w:sz w:val="22"/>
                <w:szCs w:val="22"/>
              </w:rPr>
              <w:t xml:space="preserve"> be extended </w:t>
            </w:r>
            <w:r w:rsidR="00B55198">
              <w:rPr>
                <w:rFonts w:ascii="Segoe UI" w:hAnsi="Segoe UI" w:cs="Segoe UI"/>
                <w:sz w:val="22"/>
                <w:szCs w:val="22"/>
              </w:rPr>
              <w:t xml:space="preserve">for </w:t>
            </w:r>
            <w:r w:rsidRPr="0056231E">
              <w:rPr>
                <w:rFonts w:ascii="Segoe UI" w:hAnsi="Segoe UI" w:cs="Segoe UI"/>
                <w:sz w:val="22"/>
                <w:szCs w:val="22"/>
              </w:rPr>
              <w:t xml:space="preserve">the duration of the placement. </w:t>
            </w:r>
          </w:p>
        </w:tc>
      </w:tr>
      <w:tr w:rsidR="00321C3E" w:rsidRPr="0056231E" w14:paraId="3C681EBF" w14:textId="77777777" w:rsidTr="00852259">
        <w:trPr>
          <w:trHeight w:val="680"/>
        </w:trPr>
        <w:tc>
          <w:tcPr>
            <w:tcW w:w="9624" w:type="dxa"/>
            <w:gridSpan w:val="2"/>
          </w:tcPr>
          <w:p w14:paraId="2B50BA01" w14:textId="077BF43B" w:rsidR="00321C3E" w:rsidRPr="0056231E" w:rsidRDefault="00321C3E" w:rsidP="00241C0F">
            <w:pPr>
              <w:rPr>
                <w:rFonts w:ascii="Segoe UI" w:hAnsi="Segoe UI" w:cs="Segoe UI"/>
                <w:sz w:val="22"/>
                <w:szCs w:val="22"/>
              </w:rPr>
            </w:pPr>
            <w:r w:rsidRPr="0056231E">
              <w:rPr>
                <w:rFonts w:ascii="Segoe UI" w:hAnsi="Segoe UI" w:cs="Segoe UI"/>
                <w:b/>
                <w:sz w:val="22"/>
                <w:szCs w:val="22"/>
              </w:rPr>
              <w:t>Name</w:t>
            </w:r>
          </w:p>
          <w:p w14:paraId="52FC8431" w14:textId="77777777" w:rsidR="00321C3E" w:rsidRPr="0056231E" w:rsidRDefault="00321C3E" w:rsidP="00241C0F">
            <w:pPr>
              <w:rPr>
                <w:rFonts w:ascii="Segoe UI" w:hAnsi="Segoe UI" w:cs="Segoe UI"/>
                <w:b/>
                <w:sz w:val="22"/>
                <w:szCs w:val="22"/>
              </w:rPr>
            </w:pPr>
          </w:p>
        </w:tc>
      </w:tr>
      <w:tr w:rsidR="00E713A9" w:rsidRPr="0056231E" w14:paraId="733AFF88" w14:textId="77777777" w:rsidTr="00852259">
        <w:trPr>
          <w:trHeight w:val="680"/>
        </w:trPr>
        <w:tc>
          <w:tcPr>
            <w:tcW w:w="9624" w:type="dxa"/>
            <w:gridSpan w:val="2"/>
          </w:tcPr>
          <w:p w14:paraId="1AD4DD50" w14:textId="5B571CAD" w:rsidR="00E713A9" w:rsidRPr="0056231E" w:rsidRDefault="00E713A9" w:rsidP="00241C0F">
            <w:pPr>
              <w:rPr>
                <w:rFonts w:ascii="Segoe UI" w:hAnsi="Segoe UI" w:cs="Segoe UI"/>
                <w:b/>
                <w:sz w:val="22"/>
                <w:szCs w:val="22"/>
              </w:rPr>
            </w:pPr>
            <w:r>
              <w:rPr>
                <w:rFonts w:ascii="Segoe UI" w:hAnsi="Segoe UI" w:cs="Segoe UI"/>
                <w:b/>
                <w:sz w:val="22"/>
                <w:szCs w:val="22"/>
              </w:rPr>
              <w:t>Position:</w:t>
            </w:r>
          </w:p>
        </w:tc>
      </w:tr>
      <w:tr w:rsidR="00321C3E" w:rsidRPr="0056231E" w14:paraId="7BDAFEA6" w14:textId="77777777" w:rsidTr="00852259">
        <w:trPr>
          <w:trHeight w:val="851"/>
        </w:trPr>
        <w:tc>
          <w:tcPr>
            <w:tcW w:w="4380" w:type="dxa"/>
          </w:tcPr>
          <w:p w14:paraId="01706227" w14:textId="77777777" w:rsidR="00321C3E" w:rsidRPr="0056231E" w:rsidRDefault="00321C3E" w:rsidP="00241C0F">
            <w:pPr>
              <w:rPr>
                <w:rFonts w:ascii="Segoe UI" w:hAnsi="Segoe UI" w:cs="Segoe UI"/>
                <w:b/>
                <w:sz w:val="22"/>
                <w:szCs w:val="22"/>
              </w:rPr>
            </w:pPr>
            <w:r w:rsidRPr="0056231E">
              <w:rPr>
                <w:rFonts w:ascii="Segoe UI" w:hAnsi="Segoe UI" w:cs="Segoe UI"/>
                <w:b/>
                <w:sz w:val="22"/>
                <w:szCs w:val="22"/>
              </w:rPr>
              <w:t>Signature:</w:t>
            </w:r>
          </w:p>
          <w:p w14:paraId="4F7220B3" w14:textId="77777777" w:rsidR="00321C3E" w:rsidRPr="0056231E" w:rsidRDefault="00321C3E" w:rsidP="00241C0F">
            <w:pPr>
              <w:rPr>
                <w:rFonts w:ascii="Segoe UI" w:hAnsi="Segoe UI" w:cs="Segoe UI"/>
                <w:b/>
                <w:sz w:val="22"/>
                <w:szCs w:val="22"/>
              </w:rPr>
            </w:pPr>
          </w:p>
        </w:tc>
        <w:tc>
          <w:tcPr>
            <w:tcW w:w="5244" w:type="dxa"/>
          </w:tcPr>
          <w:p w14:paraId="685D4526" w14:textId="77777777" w:rsidR="00321C3E" w:rsidRPr="0056231E" w:rsidRDefault="00321C3E" w:rsidP="00241C0F">
            <w:pPr>
              <w:rPr>
                <w:rFonts w:ascii="Segoe UI" w:hAnsi="Segoe UI" w:cs="Segoe UI"/>
                <w:b/>
                <w:sz w:val="22"/>
                <w:szCs w:val="22"/>
              </w:rPr>
            </w:pPr>
            <w:r w:rsidRPr="0056231E">
              <w:rPr>
                <w:rFonts w:ascii="Segoe UI" w:hAnsi="Segoe UI" w:cs="Segoe UI"/>
                <w:b/>
                <w:sz w:val="22"/>
                <w:szCs w:val="22"/>
              </w:rPr>
              <w:t>Date:</w:t>
            </w:r>
          </w:p>
          <w:p w14:paraId="5D32AB1A" w14:textId="77777777" w:rsidR="00321C3E" w:rsidRPr="0056231E" w:rsidRDefault="00321C3E" w:rsidP="00241C0F">
            <w:pPr>
              <w:rPr>
                <w:rFonts w:ascii="Segoe UI" w:hAnsi="Segoe UI" w:cs="Segoe UI"/>
                <w:b/>
                <w:sz w:val="22"/>
                <w:szCs w:val="22"/>
              </w:rPr>
            </w:pPr>
          </w:p>
        </w:tc>
      </w:tr>
    </w:tbl>
    <w:p w14:paraId="385595EF" w14:textId="77777777" w:rsidR="00737483" w:rsidRDefault="00737483"/>
    <w:p w14:paraId="491DD79F" w14:textId="77777777" w:rsidR="00737483" w:rsidRDefault="00737483"/>
    <w:p w14:paraId="611E7E6E" w14:textId="73377F37" w:rsidR="000569D2" w:rsidRDefault="005F6930">
      <w:pPr>
        <w:pStyle w:val="FirstParagraph"/>
      </w:pPr>
      <w:r>
        <w:t xml:space="preserve">All parties </w:t>
      </w:r>
      <w:r w:rsidR="000B53FB">
        <w:t xml:space="preserve">should retain a copy of the </w:t>
      </w:r>
      <w:r w:rsidR="00B84789">
        <w:t>placement plan</w:t>
      </w:r>
      <w:r w:rsidR="000B53FB">
        <w:t xml:space="preserve"> for their records.</w:t>
      </w:r>
    </w:p>
    <w:p w14:paraId="301F717F" w14:textId="6CBE71BE" w:rsidR="00744E6D" w:rsidRDefault="00010EBC">
      <w:pPr>
        <w:pStyle w:val="FirstParagraph"/>
      </w:pPr>
      <w:r>
        <w:t xml:space="preserve">For questions about this agreement, please contact your </w:t>
      </w:r>
      <w:r w:rsidR="00444C79">
        <w:t xml:space="preserve">NINE DTP Research in Practice Lead </w:t>
      </w:r>
      <w:hyperlink r:id="rId10" w:history="1">
        <w:r w:rsidR="00444C79" w:rsidRPr="00C8004B">
          <w:rPr>
            <w:rStyle w:val="Hyperlink"/>
          </w:rPr>
          <w:t>research.nine@durham.ac.uk</w:t>
        </w:r>
      </w:hyperlink>
      <w:r w:rsidR="00444C79">
        <w:tab/>
      </w:r>
    </w:p>
    <w:p w14:paraId="4151DF77" w14:textId="0ECFDFAE" w:rsidR="00744E6D" w:rsidRDefault="00744E6D"/>
    <w:bookmarkEnd w:id="8"/>
    <w:p w14:paraId="7CF6B942" w14:textId="17304DFF" w:rsidR="00744E6D" w:rsidRDefault="00744E6D">
      <w:pPr>
        <w:pStyle w:val="FirstParagraph"/>
      </w:pPr>
    </w:p>
    <w:sectPr w:rsidR="00744E6D" w:rsidSect="007E02F3">
      <w:footnotePr>
        <w:numRestart w:val="eachSect"/>
      </w:footnotePr>
      <w:pgSz w:w="12240" w:h="15840"/>
      <w:pgMar w:top="851"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DEEE6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4BC5C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E6A3B79"/>
    <w:multiLevelType w:val="hybridMultilevel"/>
    <w:tmpl w:val="945CF2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7780406D"/>
    <w:multiLevelType w:val="multilevel"/>
    <w:tmpl w:val="9C8A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9065592">
    <w:abstractNumId w:val="0"/>
  </w:num>
  <w:num w:numId="2" w16cid:durableId="1355619744">
    <w:abstractNumId w:val="1"/>
  </w:num>
  <w:num w:numId="3" w16cid:durableId="1329941577">
    <w:abstractNumId w:val="1"/>
  </w:num>
  <w:num w:numId="4" w16cid:durableId="1713000967">
    <w:abstractNumId w:val="1"/>
  </w:num>
  <w:num w:numId="5" w16cid:durableId="1407068055">
    <w:abstractNumId w:val="1"/>
  </w:num>
  <w:num w:numId="6" w16cid:durableId="1551838843">
    <w:abstractNumId w:val="1"/>
  </w:num>
  <w:num w:numId="7" w16cid:durableId="40249154">
    <w:abstractNumId w:val="1"/>
  </w:num>
  <w:num w:numId="8" w16cid:durableId="1019310120">
    <w:abstractNumId w:val="1"/>
  </w:num>
  <w:num w:numId="9" w16cid:durableId="732847755">
    <w:abstractNumId w:val="3"/>
  </w:num>
  <w:num w:numId="10" w16cid:durableId="14542090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4E6D"/>
    <w:rsid w:val="00010EBC"/>
    <w:rsid w:val="0001124A"/>
    <w:rsid w:val="000569D2"/>
    <w:rsid w:val="00062DAF"/>
    <w:rsid w:val="00073B86"/>
    <w:rsid w:val="000923F7"/>
    <w:rsid w:val="000A4767"/>
    <w:rsid w:val="000A7214"/>
    <w:rsid w:val="000B53FB"/>
    <w:rsid w:val="000D439B"/>
    <w:rsid w:val="000F1034"/>
    <w:rsid w:val="00130311"/>
    <w:rsid w:val="001A6100"/>
    <w:rsid w:val="001C07F9"/>
    <w:rsid w:val="001E02DE"/>
    <w:rsid w:val="002070C4"/>
    <w:rsid w:val="00231234"/>
    <w:rsid w:val="002A72AA"/>
    <w:rsid w:val="002C4237"/>
    <w:rsid w:val="002D6649"/>
    <w:rsid w:val="002E11E6"/>
    <w:rsid w:val="00321C3E"/>
    <w:rsid w:val="00374F5F"/>
    <w:rsid w:val="00390D67"/>
    <w:rsid w:val="003E7DD8"/>
    <w:rsid w:val="00444C79"/>
    <w:rsid w:val="004A0264"/>
    <w:rsid w:val="004D6BF6"/>
    <w:rsid w:val="004D7918"/>
    <w:rsid w:val="00511D15"/>
    <w:rsid w:val="00514EE3"/>
    <w:rsid w:val="005226FC"/>
    <w:rsid w:val="00526A33"/>
    <w:rsid w:val="0056007B"/>
    <w:rsid w:val="005752C4"/>
    <w:rsid w:val="00581E96"/>
    <w:rsid w:val="005F37A8"/>
    <w:rsid w:val="005F6930"/>
    <w:rsid w:val="00686BB9"/>
    <w:rsid w:val="006C0AF6"/>
    <w:rsid w:val="006F1BEC"/>
    <w:rsid w:val="006F5333"/>
    <w:rsid w:val="00737483"/>
    <w:rsid w:val="00744E6D"/>
    <w:rsid w:val="00752F0E"/>
    <w:rsid w:val="007619B4"/>
    <w:rsid w:val="00792843"/>
    <w:rsid w:val="007E02F3"/>
    <w:rsid w:val="00846D80"/>
    <w:rsid w:val="00852259"/>
    <w:rsid w:val="00860935"/>
    <w:rsid w:val="008867B9"/>
    <w:rsid w:val="008D20D2"/>
    <w:rsid w:val="00976EA9"/>
    <w:rsid w:val="009D58F7"/>
    <w:rsid w:val="009F2436"/>
    <w:rsid w:val="00A00687"/>
    <w:rsid w:val="00A02177"/>
    <w:rsid w:val="00A24270"/>
    <w:rsid w:val="00A25116"/>
    <w:rsid w:val="00A52C94"/>
    <w:rsid w:val="00A552AA"/>
    <w:rsid w:val="00A6305E"/>
    <w:rsid w:val="00A9037A"/>
    <w:rsid w:val="00AA581C"/>
    <w:rsid w:val="00AF0019"/>
    <w:rsid w:val="00AF064D"/>
    <w:rsid w:val="00B55198"/>
    <w:rsid w:val="00B64C20"/>
    <w:rsid w:val="00B650B1"/>
    <w:rsid w:val="00B84789"/>
    <w:rsid w:val="00BC3247"/>
    <w:rsid w:val="00BE096E"/>
    <w:rsid w:val="00CC5262"/>
    <w:rsid w:val="00CD4825"/>
    <w:rsid w:val="00CE50C0"/>
    <w:rsid w:val="00D575EC"/>
    <w:rsid w:val="00D659AD"/>
    <w:rsid w:val="00D6769F"/>
    <w:rsid w:val="00D9767C"/>
    <w:rsid w:val="00DC2CDD"/>
    <w:rsid w:val="00DC442E"/>
    <w:rsid w:val="00DD6630"/>
    <w:rsid w:val="00E02277"/>
    <w:rsid w:val="00E369C9"/>
    <w:rsid w:val="00E45ED3"/>
    <w:rsid w:val="00E565BE"/>
    <w:rsid w:val="00E713A9"/>
    <w:rsid w:val="00E76961"/>
    <w:rsid w:val="00E93259"/>
    <w:rsid w:val="00E96D09"/>
    <w:rsid w:val="00ED49E8"/>
    <w:rsid w:val="00EE2F54"/>
    <w:rsid w:val="00F4354C"/>
    <w:rsid w:val="00F90719"/>
    <w:rsid w:val="00FA0D58"/>
    <w:rsid w:val="00FB537D"/>
    <w:rsid w:val="00FC0838"/>
    <w:rsid w:val="00FC4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19D3C"/>
  <w15:docId w15:val="{B4FBFF31-8C25-45E3-9A91-F36116086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E02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44C79"/>
    <w:rPr>
      <w:color w:val="605E5C"/>
      <w:shd w:val="clear" w:color="auto" w:fill="E1DFDD"/>
    </w:rPr>
  </w:style>
  <w:style w:type="table" w:styleId="PlainTable5">
    <w:name w:val="Plain Table 5"/>
    <w:basedOn w:val="TableNormal"/>
    <w:rsid w:val="001E02D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rsid w:val="0085225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rsid w:val="00752F0E"/>
    <w:pPr>
      <w:spacing w:after="0"/>
    </w:pPr>
  </w:style>
  <w:style w:type="paragraph" w:styleId="ListParagraph">
    <w:name w:val="List Paragraph"/>
    <w:basedOn w:val="Normal"/>
    <w:rsid w:val="00E565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92064">
      <w:bodyDiv w:val="1"/>
      <w:marLeft w:val="0"/>
      <w:marRight w:val="0"/>
      <w:marTop w:val="0"/>
      <w:marBottom w:val="0"/>
      <w:divBdr>
        <w:top w:val="none" w:sz="0" w:space="0" w:color="auto"/>
        <w:left w:val="none" w:sz="0" w:space="0" w:color="auto"/>
        <w:bottom w:val="none" w:sz="0" w:space="0" w:color="auto"/>
        <w:right w:val="none" w:sz="0" w:space="0" w:color="auto"/>
      </w:divBdr>
    </w:div>
    <w:div w:id="205407595">
      <w:bodyDiv w:val="1"/>
      <w:marLeft w:val="0"/>
      <w:marRight w:val="0"/>
      <w:marTop w:val="0"/>
      <w:marBottom w:val="0"/>
      <w:divBdr>
        <w:top w:val="none" w:sz="0" w:space="0" w:color="auto"/>
        <w:left w:val="none" w:sz="0" w:space="0" w:color="auto"/>
        <w:bottom w:val="none" w:sz="0" w:space="0" w:color="auto"/>
        <w:right w:val="none" w:sz="0" w:space="0" w:color="auto"/>
      </w:divBdr>
    </w:div>
    <w:div w:id="220213982">
      <w:bodyDiv w:val="1"/>
      <w:marLeft w:val="0"/>
      <w:marRight w:val="0"/>
      <w:marTop w:val="0"/>
      <w:marBottom w:val="0"/>
      <w:divBdr>
        <w:top w:val="none" w:sz="0" w:space="0" w:color="auto"/>
        <w:left w:val="none" w:sz="0" w:space="0" w:color="auto"/>
        <w:bottom w:val="none" w:sz="0" w:space="0" w:color="auto"/>
        <w:right w:val="none" w:sz="0" w:space="0" w:color="auto"/>
      </w:divBdr>
    </w:div>
    <w:div w:id="625696807">
      <w:bodyDiv w:val="1"/>
      <w:marLeft w:val="0"/>
      <w:marRight w:val="0"/>
      <w:marTop w:val="0"/>
      <w:marBottom w:val="0"/>
      <w:divBdr>
        <w:top w:val="none" w:sz="0" w:space="0" w:color="auto"/>
        <w:left w:val="none" w:sz="0" w:space="0" w:color="auto"/>
        <w:bottom w:val="none" w:sz="0" w:space="0" w:color="auto"/>
        <w:right w:val="none" w:sz="0" w:space="0" w:color="auto"/>
      </w:divBdr>
    </w:div>
    <w:div w:id="648095336">
      <w:bodyDiv w:val="1"/>
      <w:marLeft w:val="0"/>
      <w:marRight w:val="0"/>
      <w:marTop w:val="0"/>
      <w:marBottom w:val="0"/>
      <w:divBdr>
        <w:top w:val="none" w:sz="0" w:space="0" w:color="auto"/>
        <w:left w:val="none" w:sz="0" w:space="0" w:color="auto"/>
        <w:bottom w:val="none" w:sz="0" w:space="0" w:color="auto"/>
        <w:right w:val="none" w:sz="0" w:space="0" w:color="auto"/>
      </w:divBdr>
    </w:div>
    <w:div w:id="1412195227">
      <w:bodyDiv w:val="1"/>
      <w:marLeft w:val="0"/>
      <w:marRight w:val="0"/>
      <w:marTop w:val="0"/>
      <w:marBottom w:val="0"/>
      <w:divBdr>
        <w:top w:val="none" w:sz="0" w:space="0" w:color="auto"/>
        <w:left w:val="none" w:sz="0" w:space="0" w:color="auto"/>
        <w:bottom w:val="none" w:sz="0" w:space="0" w:color="auto"/>
        <w:right w:val="none" w:sz="0" w:space="0" w:color="auto"/>
      </w:divBdr>
    </w:div>
    <w:div w:id="1565333193">
      <w:bodyDiv w:val="1"/>
      <w:marLeft w:val="0"/>
      <w:marRight w:val="0"/>
      <w:marTop w:val="0"/>
      <w:marBottom w:val="0"/>
      <w:divBdr>
        <w:top w:val="none" w:sz="0" w:space="0" w:color="auto"/>
        <w:left w:val="none" w:sz="0" w:space="0" w:color="auto"/>
        <w:bottom w:val="none" w:sz="0" w:space="0" w:color="auto"/>
        <w:right w:val="none" w:sz="0" w:space="0" w:color="auto"/>
      </w:divBdr>
    </w:div>
    <w:div w:id="16946472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research.nine@durham.ac.uk" TargetMode="External"/><Relationship Id="rId4" Type="http://schemas.openxmlformats.org/officeDocument/2006/relationships/numbering" Target="numbering.xml"/><Relationship Id="rId9" Type="http://schemas.openxmlformats.org/officeDocument/2006/relationships/hyperlink" Target="mailto:research.nine@durham.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CE951B1D604F47AD4EB98F3F9810DA" ma:contentTypeVersion="17" ma:contentTypeDescription="Create a new document." ma:contentTypeScope="" ma:versionID="220a8933ed71c63394467e56b0cf03e4">
  <xsd:schema xmlns:xsd="http://www.w3.org/2001/XMLSchema" xmlns:xs="http://www.w3.org/2001/XMLSchema" xmlns:p="http://schemas.microsoft.com/office/2006/metadata/properties" xmlns:ns2="674d51e3-3ba6-45e1-9e5a-18c440d6de5a" xmlns:ns3="8f612c8a-2dfb-4a1a-9050-5ffbd886e57b" xmlns:ns4="3bf6d2de-cfb7-466c-825b-051a8e3c8b7d" targetNamespace="http://schemas.microsoft.com/office/2006/metadata/properties" ma:root="true" ma:fieldsID="3cf1baa6b2ef7e888c4b5673efd3e382" ns2:_="" ns3:_="" ns4:_="">
    <xsd:import namespace="674d51e3-3ba6-45e1-9e5a-18c440d6de5a"/>
    <xsd:import namespace="8f612c8a-2dfb-4a1a-9050-5ffbd886e57b"/>
    <xsd:import namespace="3bf6d2de-cfb7-466c-825b-051a8e3c8b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DateTaken"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4d51e3-3ba6-45e1-9e5a-18c440d6de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d651d785-cc9b-461e-a4c9-c589c330ffeb"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612c8a-2dfb-4a1a-9050-5ffbd886e57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6d2de-cfb7-466c-825b-051a8e3c8b7d"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25c966d-d6e5-4dce-9425-eaa3b108ac6b}" ma:internalName="TaxCatchAll" ma:showField="CatchAllData" ma:web="8f612c8a-2dfb-4a1a-9050-5ffbd886e5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74d51e3-3ba6-45e1-9e5a-18c440d6de5a">
      <Terms xmlns="http://schemas.microsoft.com/office/infopath/2007/PartnerControls"/>
    </lcf76f155ced4ddcb4097134ff3c332f>
    <TaxCatchAll xmlns="3bf6d2de-cfb7-466c-825b-051a8e3c8b7d" xsi:nil="true"/>
  </documentManagement>
</p:properties>
</file>

<file path=customXml/itemProps1.xml><?xml version="1.0" encoding="utf-8"?>
<ds:datastoreItem xmlns:ds="http://schemas.openxmlformats.org/officeDocument/2006/customXml" ds:itemID="{8D07D02E-1C0D-4ABF-9A53-09B4B73C0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4d51e3-3ba6-45e1-9e5a-18c440d6de5a"/>
    <ds:schemaRef ds:uri="8f612c8a-2dfb-4a1a-9050-5ffbd886e57b"/>
    <ds:schemaRef ds:uri="3bf6d2de-cfb7-466c-825b-051a8e3c8b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10DF4F-9248-4BF7-80E2-8067AE2ABC42}">
  <ds:schemaRefs>
    <ds:schemaRef ds:uri="http://schemas.microsoft.com/sharepoint/v3/contenttype/forms"/>
  </ds:schemaRefs>
</ds:datastoreItem>
</file>

<file path=customXml/itemProps3.xml><?xml version="1.0" encoding="utf-8"?>
<ds:datastoreItem xmlns:ds="http://schemas.openxmlformats.org/officeDocument/2006/customXml" ds:itemID="{6CE9F7A6-F502-4E2D-A1B1-4E0CA84D999A}">
  <ds:schemaRefs>
    <ds:schemaRef ds:uri="http://schemas.microsoft.com/office/2006/metadata/properties"/>
    <ds:schemaRef ds:uri="http://schemas.microsoft.com/office/infopath/2007/PartnerControls"/>
    <ds:schemaRef ds:uri="674d51e3-3ba6-45e1-9e5a-18c440d6de5a"/>
    <ds:schemaRef ds:uri="3bf6d2de-cfb7-466c-825b-051a8e3c8b7d"/>
  </ds:schemaRefs>
</ds:datastoreItem>
</file>

<file path=docProps/app.xml><?xml version="1.0" encoding="utf-8"?>
<Properties xmlns="http://schemas.openxmlformats.org/officeDocument/2006/extended-properties" xmlns:vt="http://schemas.openxmlformats.org/officeDocument/2006/docPropsVTypes">
  <Template>Normal</Template>
  <TotalTime>965</TotalTime>
  <Pages>5</Pages>
  <Words>988</Words>
  <Characters>563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 KATY D.</dc:creator>
  <cp:keywords/>
  <cp:lastModifiedBy>ROBERTS, KATY D.</cp:lastModifiedBy>
  <cp:revision>85</cp:revision>
  <dcterms:created xsi:type="dcterms:W3CDTF">2025-09-08T15:19:00Z</dcterms:created>
  <dcterms:modified xsi:type="dcterms:W3CDTF">2026-06-26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E951B1D604F47AD4EB98F3F9810DA</vt:lpwstr>
  </property>
  <property fmtid="{D5CDD505-2E9C-101B-9397-08002B2CF9AE}" pid="3" name="MediaServiceImageTags">
    <vt:lpwstr/>
  </property>
</Properties>
</file>